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C5448" w14:textId="683AF0BA" w:rsidR="00391767" w:rsidRDefault="003E5267">
      <w:r>
        <w:rPr>
          <w:rFonts w:ascii="Californian FB" w:hAnsi="Californian FB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FEB2E57" wp14:editId="002A071E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6934200" cy="4191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0" cy="419100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CF7CA2A" w14:textId="60283940" w:rsidR="003E5267" w:rsidRDefault="003E5267" w:rsidP="003E5267">
                            <w:pPr>
                              <w:jc w:val="center"/>
                            </w:pPr>
                            <w:r w:rsidRPr="00BB061F">
                              <w:rPr>
                                <w:rFonts w:ascii="Californian FB" w:hAnsi="Californian FB"/>
                                <w:b/>
                                <w:bCs/>
                                <w:sz w:val="40"/>
                                <w:szCs w:val="40"/>
                              </w:rPr>
                              <w:t>Wednesday Prayer Service</w:t>
                            </w:r>
                            <w:r>
                              <w:rPr>
                                <w:rFonts w:ascii="Californian FB" w:hAnsi="Californian FB"/>
                                <w:b/>
                                <w:bCs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rFonts w:ascii="Californian FB" w:hAnsi="Californian FB"/>
                                <w:b/>
                                <w:bCs/>
                                <w:sz w:val="40"/>
                                <w:szCs w:val="40"/>
                              </w:rPr>
                              <w:tab/>
                            </w:r>
                            <w:r w:rsidR="00D0571D">
                              <w:rPr>
                                <w:rFonts w:ascii="Californian FB" w:hAnsi="Californian FB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November </w:t>
                            </w:r>
                            <w:r w:rsidR="00060917">
                              <w:rPr>
                                <w:rFonts w:ascii="Californian FB" w:hAnsi="Californian FB"/>
                                <w:b/>
                                <w:bCs/>
                                <w:sz w:val="40"/>
                                <w:szCs w:val="40"/>
                              </w:rPr>
                              <w:t>9</w:t>
                            </w:r>
                            <w:r w:rsidR="00B32157">
                              <w:rPr>
                                <w:rFonts w:ascii="Californian FB" w:hAnsi="Californian FB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B3E63">
                              <w:rPr>
                                <w:rFonts w:ascii="Californian FB" w:hAnsi="Californian FB"/>
                                <w:b/>
                                <w:bCs/>
                                <w:sz w:val="40"/>
                                <w:szCs w:val="40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FEB2E57" id="Rectangle 1" o:spid="_x0000_s1026" style="position:absolute;margin-left:0;margin-top:0;width:546pt;height:33pt;z-index:-25165824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" fillcolor="#e7e6e6" strokecolor="windowText" strokeweight="1pt">
                <v:textbox>
                  <w:txbxContent>
                    <w:p w14:paraId="7CF7CA2A" w14:textId="60283940" w:rsidR="003E5267" w:rsidRDefault="003E5267" w:rsidP="003E5267">
                      <w:pPr>
                        <w:jc w:val="center"/>
                      </w:pPr>
                      <w:r w:rsidRPr="00BB061F">
                        <w:rPr>
                          <w:rFonts w:ascii="Californian FB" w:hAnsi="Californian FB"/>
                          <w:b/>
                          <w:bCs/>
                          <w:sz w:val="40"/>
                          <w:szCs w:val="40"/>
                        </w:rPr>
                        <w:t>Wednesday Prayer Service</w:t>
                      </w:r>
                      <w:r>
                        <w:rPr>
                          <w:rFonts w:ascii="Californian FB" w:hAnsi="Californian FB"/>
                          <w:b/>
                          <w:bCs/>
                          <w:sz w:val="40"/>
                          <w:szCs w:val="40"/>
                        </w:rPr>
                        <w:tab/>
                      </w:r>
                      <w:r>
                        <w:rPr>
                          <w:rFonts w:ascii="Californian FB" w:hAnsi="Californian FB"/>
                          <w:b/>
                          <w:bCs/>
                          <w:sz w:val="40"/>
                          <w:szCs w:val="40"/>
                        </w:rPr>
                        <w:tab/>
                      </w:r>
                      <w:r w:rsidR="00D0571D">
                        <w:rPr>
                          <w:rFonts w:ascii="Californian FB" w:hAnsi="Californian FB"/>
                          <w:b/>
                          <w:bCs/>
                          <w:sz w:val="40"/>
                          <w:szCs w:val="40"/>
                        </w:rPr>
                        <w:t xml:space="preserve">November </w:t>
                      </w:r>
                      <w:r w:rsidR="00060917">
                        <w:rPr>
                          <w:rFonts w:ascii="Californian FB" w:hAnsi="Californian FB"/>
                          <w:b/>
                          <w:bCs/>
                          <w:sz w:val="40"/>
                          <w:szCs w:val="40"/>
                        </w:rPr>
                        <w:t>9</w:t>
                      </w:r>
                      <w:r w:rsidR="00B32157">
                        <w:rPr>
                          <w:rFonts w:ascii="Californian FB" w:hAnsi="Californian FB"/>
                          <w:b/>
                          <w:bCs/>
                          <w:sz w:val="40"/>
                          <w:szCs w:val="40"/>
                        </w:rPr>
                        <w:t xml:space="preserve">, </w:t>
                      </w:r>
                      <w:r w:rsidR="009B3E63">
                        <w:rPr>
                          <w:rFonts w:ascii="Californian FB" w:hAnsi="Californian FB"/>
                          <w:b/>
                          <w:bCs/>
                          <w:sz w:val="40"/>
                          <w:szCs w:val="40"/>
                        </w:rPr>
                        <w:t>2022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E197ED9" w14:textId="7D940129" w:rsidR="003E5267" w:rsidRDefault="003E5267"/>
    <w:p w14:paraId="31FD7CA1" w14:textId="439A2DC5" w:rsidR="003E5267" w:rsidRDefault="003E5267" w:rsidP="00127867">
      <w:pPr>
        <w:spacing w:after="0"/>
        <w:rPr>
          <w:rFonts w:ascii="Californian FB" w:hAnsi="Californian FB"/>
          <w:b/>
          <w:bCs/>
        </w:rPr>
      </w:pPr>
      <w:r w:rsidRPr="004F099E">
        <w:rPr>
          <w:rFonts w:ascii="Californian FB" w:hAnsi="Californian FB"/>
          <w:b/>
          <w:bCs/>
        </w:rPr>
        <w:t>THE LOST AND FAR FROM GOD</w:t>
      </w:r>
    </w:p>
    <w:p w14:paraId="6E7FBF51" w14:textId="23FEA84B" w:rsidR="007F5DA9" w:rsidRPr="004F099E" w:rsidRDefault="007F5DA9" w:rsidP="00127867">
      <w:pPr>
        <w:spacing w:after="0"/>
        <w:rPr>
          <w:rFonts w:ascii="Californian FB" w:hAnsi="Californian FB"/>
          <w:b/>
          <w:bCs/>
        </w:rPr>
      </w:pPr>
      <w:r>
        <w:rPr>
          <w:rFonts w:ascii="Californian FB" w:hAnsi="Californian FB"/>
          <w:b/>
          <w:bCs/>
        </w:rPr>
        <w:t>November 27</w:t>
      </w:r>
      <w:r w:rsidRPr="007F5DA9">
        <w:rPr>
          <w:rFonts w:ascii="Californian FB" w:hAnsi="Californian FB"/>
          <w:b/>
          <w:bCs/>
          <w:vertAlign w:val="superscript"/>
        </w:rPr>
        <w:t>th</w:t>
      </w:r>
      <w:r>
        <w:rPr>
          <w:rFonts w:ascii="Californian FB" w:hAnsi="Californian FB"/>
          <w:b/>
          <w:bCs/>
        </w:rPr>
        <w:t xml:space="preserve"> business meeting</w:t>
      </w:r>
    </w:p>
    <w:p w14:paraId="247D113A" w14:textId="77777777" w:rsidR="00835D49" w:rsidRPr="00F328EC" w:rsidRDefault="00835D49" w:rsidP="00127867">
      <w:pPr>
        <w:spacing w:after="0" w:line="240" w:lineRule="auto"/>
        <w:rPr>
          <w:rFonts w:ascii="Californian FB" w:hAnsi="Californian FB"/>
          <w:b/>
          <w:bCs/>
          <w:sz w:val="16"/>
          <w:szCs w:val="16"/>
        </w:rPr>
      </w:pPr>
    </w:p>
    <w:p w14:paraId="3A24D56C" w14:textId="77777777" w:rsidR="003E5267" w:rsidRPr="0004389B" w:rsidRDefault="003E5267" w:rsidP="0074241F">
      <w:pPr>
        <w:spacing w:after="0" w:line="240" w:lineRule="auto"/>
        <w:rPr>
          <w:rFonts w:ascii="Californian FB" w:hAnsi="Californian FB"/>
          <w:b/>
          <w:bCs/>
          <w:sz w:val="24"/>
          <w:szCs w:val="24"/>
        </w:rPr>
      </w:pPr>
      <w:r w:rsidRPr="0004389B">
        <w:rPr>
          <w:rFonts w:ascii="Californian FB" w:hAnsi="Californian FB"/>
          <w:b/>
          <w:bCs/>
          <w:sz w:val="24"/>
          <w:szCs w:val="24"/>
        </w:rPr>
        <w:t xml:space="preserve">MEMBERS OF BBC:     </w:t>
      </w:r>
    </w:p>
    <w:p w14:paraId="21387B6F" w14:textId="582A8AE6" w:rsidR="00A73C3C" w:rsidRDefault="003E5267" w:rsidP="0074241F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 xml:space="preserve">Albert &amp; Nancy Gribble                                                            </w:t>
      </w:r>
      <w:r w:rsidR="006259D8">
        <w:rPr>
          <w:rFonts w:ascii="Californian FB" w:hAnsi="Californian FB"/>
        </w:rPr>
        <w:t xml:space="preserve">  </w:t>
      </w:r>
      <w:r w:rsidRPr="43777DA1">
        <w:rPr>
          <w:rFonts w:ascii="Californian FB" w:hAnsi="Californian FB"/>
        </w:rPr>
        <w:t>AJ</w:t>
      </w:r>
      <w:r w:rsidR="002D003B">
        <w:rPr>
          <w:rFonts w:ascii="Californian FB" w:hAnsi="Californian FB"/>
        </w:rPr>
        <w:t xml:space="preserve"> Myers</w:t>
      </w:r>
      <w:r w:rsidRPr="43777DA1">
        <w:rPr>
          <w:rFonts w:ascii="Californian FB" w:hAnsi="Californian FB"/>
        </w:rPr>
        <w:t xml:space="preserve">                                                                                                                                                                                                       Amelia Carter</w:t>
      </w:r>
      <w:r w:rsidR="00C113B7">
        <w:rPr>
          <w:rFonts w:ascii="Californian FB" w:hAnsi="Californian FB"/>
        </w:rPr>
        <w:t xml:space="preserve">, </w:t>
      </w:r>
      <w:r w:rsidR="00A65902">
        <w:rPr>
          <w:rFonts w:ascii="Californian FB" w:hAnsi="Californian FB"/>
        </w:rPr>
        <w:t xml:space="preserve">recovering from </w:t>
      </w:r>
      <w:r w:rsidR="00AC3A07">
        <w:rPr>
          <w:rFonts w:ascii="Californian FB" w:hAnsi="Californian FB"/>
        </w:rPr>
        <w:t>surgery</w:t>
      </w:r>
    </w:p>
    <w:p w14:paraId="7C5A3BA2" w14:textId="0A39E2BD" w:rsidR="00FB3691" w:rsidRDefault="003E5267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 xml:space="preserve">Barbara Melton   </w:t>
      </w:r>
    </w:p>
    <w:p w14:paraId="068981C0" w14:textId="111A8C6C" w:rsidR="00164967" w:rsidRDefault="00887F42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Barbara Milner     </w:t>
      </w:r>
      <w:r w:rsidR="003E5267" w:rsidRPr="43777DA1">
        <w:rPr>
          <w:rFonts w:ascii="Californian FB" w:hAnsi="Californian FB"/>
        </w:rPr>
        <w:t xml:space="preserve">                                                               Barbara Phillips</w:t>
      </w:r>
      <w:r w:rsidR="000638BF">
        <w:rPr>
          <w:rFonts w:ascii="Californian FB" w:hAnsi="Californian FB"/>
        </w:rPr>
        <w:t xml:space="preserve">                                                                        </w:t>
      </w:r>
    </w:p>
    <w:p w14:paraId="37AD4510" w14:textId="68B76500" w:rsidR="00AB1EC6" w:rsidRDefault="00AB1EC6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Barbara Roberts, Athens Place</w:t>
      </w:r>
    </w:p>
    <w:p w14:paraId="12D039ED" w14:textId="438088F6" w:rsidR="00060917" w:rsidRDefault="00060917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Bill Hill, surgery today at UT</w:t>
      </w:r>
    </w:p>
    <w:p w14:paraId="17C06FEA" w14:textId="20402EA1" w:rsidR="00323F17" w:rsidRDefault="000638BF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Bill </w:t>
      </w:r>
      <w:r w:rsidR="008567F3">
        <w:rPr>
          <w:rFonts w:ascii="Californian FB" w:hAnsi="Californian FB"/>
        </w:rPr>
        <w:t>&amp; Carol</w:t>
      </w:r>
      <w:r w:rsidR="000A455E">
        <w:rPr>
          <w:rFonts w:ascii="Californian FB" w:hAnsi="Californian FB"/>
        </w:rPr>
        <w:t xml:space="preserve"> </w:t>
      </w:r>
      <w:r>
        <w:rPr>
          <w:rFonts w:ascii="Californian FB" w:hAnsi="Californian FB"/>
        </w:rPr>
        <w:t>Lambdin</w:t>
      </w:r>
      <w:r w:rsidR="003E5267" w:rsidRPr="43777DA1">
        <w:rPr>
          <w:rFonts w:ascii="Californian FB" w:hAnsi="Californian FB"/>
        </w:rPr>
        <w:t xml:space="preserve">                                                                                                                            Bill Lawhon, </w:t>
      </w:r>
      <w:r w:rsidR="00CE3FF5">
        <w:rPr>
          <w:rFonts w:ascii="Californian FB" w:hAnsi="Californian FB"/>
        </w:rPr>
        <w:t>Hospice</w:t>
      </w:r>
      <w:r w:rsidR="00DE501C">
        <w:rPr>
          <w:rFonts w:ascii="Californian FB" w:hAnsi="Californian FB"/>
        </w:rPr>
        <w:t xml:space="preserve">, </w:t>
      </w:r>
      <w:r w:rsidR="003E5267" w:rsidRPr="43777DA1">
        <w:rPr>
          <w:rFonts w:ascii="Californian FB" w:hAnsi="Californian FB"/>
        </w:rPr>
        <w:t>Foothills Nursing Home Jamestown                      Bill McCarter</w:t>
      </w:r>
      <w:r w:rsidR="00D17496">
        <w:rPr>
          <w:rFonts w:ascii="Californian FB" w:hAnsi="Californian FB"/>
        </w:rPr>
        <w:t xml:space="preserve">, </w:t>
      </w:r>
      <w:r w:rsidR="00DE501C">
        <w:rPr>
          <w:rFonts w:ascii="Californian FB" w:hAnsi="Californian FB"/>
        </w:rPr>
        <w:t>recovering from surgery</w:t>
      </w:r>
    </w:p>
    <w:p w14:paraId="1E3D5C4C" w14:textId="77777777" w:rsidR="00D17496" w:rsidRDefault="002F28F7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 xml:space="preserve">Buck &amp; Sue Deakin </w:t>
      </w:r>
    </w:p>
    <w:p w14:paraId="218727B8" w14:textId="7571638B" w:rsidR="00164F14" w:rsidRDefault="00D17496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Craig Hayes, </w:t>
      </w:r>
      <w:r w:rsidR="00D84F5F">
        <w:rPr>
          <w:rFonts w:ascii="Californian FB" w:hAnsi="Californian FB"/>
        </w:rPr>
        <w:t>back and neck pain</w:t>
      </w:r>
      <w:r w:rsidR="002F28F7" w:rsidRPr="43777DA1">
        <w:rPr>
          <w:rFonts w:ascii="Californian FB" w:hAnsi="Californian FB"/>
        </w:rPr>
        <w:t xml:space="preserve">                                  </w:t>
      </w:r>
      <w:r w:rsidR="006F5B5E">
        <w:rPr>
          <w:rFonts w:ascii="Californian FB" w:hAnsi="Californian FB"/>
        </w:rPr>
        <w:t xml:space="preserve">                           </w:t>
      </w:r>
    </w:p>
    <w:p w14:paraId="5EEDF478" w14:textId="77777777" w:rsidR="008F0208" w:rsidRDefault="00B04D4E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David Garner-Parkinson’s</w:t>
      </w:r>
      <w:r w:rsidR="00950D09">
        <w:rPr>
          <w:rFonts w:ascii="Californian FB" w:hAnsi="Californian FB"/>
        </w:rPr>
        <w:t xml:space="preserve"> </w:t>
      </w:r>
    </w:p>
    <w:p w14:paraId="7BC8409F" w14:textId="2F1E064F" w:rsidR="00EA471C" w:rsidRDefault="00EA471C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Dennis Anderson</w:t>
      </w:r>
      <w:r w:rsidR="004B6385">
        <w:rPr>
          <w:rFonts w:ascii="Californian FB" w:hAnsi="Californian FB"/>
        </w:rPr>
        <w:t xml:space="preserve">, </w:t>
      </w:r>
      <w:r w:rsidR="009B1383">
        <w:rPr>
          <w:rFonts w:ascii="Californian FB" w:hAnsi="Californian FB"/>
        </w:rPr>
        <w:t>improving</w:t>
      </w:r>
    </w:p>
    <w:p w14:paraId="645DF975" w14:textId="35830E13" w:rsidR="00C7601A" w:rsidRDefault="00462148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Don &amp; Shir</w:t>
      </w:r>
      <w:r w:rsidR="002F28F7" w:rsidRPr="43777DA1">
        <w:rPr>
          <w:rFonts w:ascii="Californian FB" w:hAnsi="Californian FB"/>
        </w:rPr>
        <w:t>ley King</w:t>
      </w:r>
    </w:p>
    <w:p w14:paraId="28B97539" w14:textId="3EE87484" w:rsidR="00C62626" w:rsidRDefault="00C62626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Evan M</w:t>
      </w:r>
      <w:r w:rsidR="00ED5015">
        <w:rPr>
          <w:rFonts w:ascii="Californian FB" w:hAnsi="Californian FB"/>
        </w:rPr>
        <w:t>cCrady, waiting kidney transplant</w:t>
      </w:r>
    </w:p>
    <w:p w14:paraId="5A0F7F55" w14:textId="58B6345F" w:rsidR="00911D4B" w:rsidRDefault="002F28F7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>Flossie Per</w:t>
      </w:r>
      <w:r w:rsidR="006B7A7D" w:rsidRPr="43777DA1">
        <w:rPr>
          <w:rFonts w:ascii="Californian FB" w:hAnsi="Californian FB"/>
        </w:rPr>
        <w:t>key- Asbury Rehab</w:t>
      </w:r>
      <w:r w:rsidR="000638BF">
        <w:rPr>
          <w:rFonts w:ascii="Californian FB" w:hAnsi="Californian FB"/>
        </w:rPr>
        <w:t>, E19</w:t>
      </w:r>
      <w:r w:rsidR="005F6A28">
        <w:rPr>
          <w:rFonts w:ascii="Californian FB" w:hAnsi="Californian FB"/>
        </w:rPr>
        <w:tab/>
      </w:r>
      <w:r w:rsidR="00980BA6">
        <w:rPr>
          <w:rFonts w:ascii="Californian FB" w:hAnsi="Californian FB"/>
        </w:rPr>
        <w:t xml:space="preserve">                                               </w:t>
      </w:r>
    </w:p>
    <w:p w14:paraId="5ABC6689" w14:textId="77777777" w:rsidR="001B2C90" w:rsidRDefault="006B7A7D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 xml:space="preserve">Glenna Denton </w:t>
      </w:r>
    </w:p>
    <w:p w14:paraId="22F89836" w14:textId="1071043E" w:rsidR="00311254" w:rsidRDefault="006B7A7D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 xml:space="preserve">Helen Everhart, </w:t>
      </w:r>
      <w:proofErr w:type="spellStart"/>
      <w:r w:rsidRPr="43777DA1">
        <w:rPr>
          <w:rFonts w:ascii="Californian FB" w:hAnsi="Californian FB"/>
        </w:rPr>
        <w:t>Shannondale</w:t>
      </w:r>
      <w:proofErr w:type="spellEnd"/>
      <w:r w:rsidR="000638BF">
        <w:rPr>
          <w:rFonts w:ascii="Californian FB" w:hAnsi="Californian FB"/>
        </w:rPr>
        <w:t>, Apt 115</w:t>
      </w:r>
      <w:r w:rsidRPr="43777DA1">
        <w:rPr>
          <w:rFonts w:ascii="Californian FB" w:hAnsi="Californian FB"/>
        </w:rPr>
        <w:t xml:space="preserve">                                                                     </w:t>
      </w:r>
    </w:p>
    <w:p w14:paraId="22FB3BE1" w14:textId="217D4F42" w:rsidR="001020F0" w:rsidRDefault="006B7A7D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>Irene Ingram</w:t>
      </w:r>
    </w:p>
    <w:p w14:paraId="575B63B7" w14:textId="49474C3D" w:rsidR="00E843F2" w:rsidRDefault="00E843F2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JB Walker, </w:t>
      </w:r>
      <w:r w:rsidR="00AD5EF5">
        <w:rPr>
          <w:rFonts w:ascii="Californian FB" w:hAnsi="Californian FB"/>
        </w:rPr>
        <w:t>recovering at home</w:t>
      </w:r>
    </w:p>
    <w:p w14:paraId="3E7CA9BF" w14:textId="77777777" w:rsidR="00EE1563" w:rsidRDefault="0065011A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>Johnn</w:t>
      </w:r>
      <w:r w:rsidR="00E701F7">
        <w:rPr>
          <w:rFonts w:ascii="Californian FB" w:hAnsi="Californian FB"/>
        </w:rPr>
        <w:t>y</w:t>
      </w:r>
      <w:r w:rsidR="003D0CD0">
        <w:rPr>
          <w:rFonts w:ascii="Californian FB" w:hAnsi="Californian FB"/>
        </w:rPr>
        <w:t xml:space="preserve"> </w:t>
      </w:r>
      <w:r w:rsidRPr="43777DA1">
        <w:rPr>
          <w:rFonts w:ascii="Californian FB" w:hAnsi="Californian FB"/>
        </w:rPr>
        <w:t>Phillips,</w:t>
      </w:r>
      <w:r w:rsidR="00D601B2">
        <w:rPr>
          <w:rFonts w:ascii="Californian FB" w:hAnsi="Californian FB"/>
        </w:rPr>
        <w:t xml:space="preserve"> </w:t>
      </w:r>
      <w:r w:rsidR="003E7509">
        <w:rPr>
          <w:rFonts w:ascii="Californian FB" w:hAnsi="Californian FB"/>
        </w:rPr>
        <w:t>a</w:t>
      </w:r>
      <w:r w:rsidR="003D0CD0">
        <w:rPr>
          <w:rFonts w:ascii="Californian FB" w:hAnsi="Californian FB"/>
        </w:rPr>
        <w:t>sbes</w:t>
      </w:r>
      <w:r w:rsidR="00F26399">
        <w:rPr>
          <w:rFonts w:ascii="Californian FB" w:hAnsi="Californian FB"/>
        </w:rPr>
        <w:t>tosis</w:t>
      </w:r>
      <w:r w:rsidRPr="43777DA1">
        <w:rPr>
          <w:rFonts w:ascii="Californian FB" w:hAnsi="Californian FB"/>
        </w:rPr>
        <w:t xml:space="preserve"> </w:t>
      </w:r>
    </w:p>
    <w:p w14:paraId="331C7B68" w14:textId="108A0C81" w:rsidR="00ED6D34" w:rsidRDefault="00ED6D34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Jodi Arnold, upcoming surgery</w:t>
      </w:r>
    </w:p>
    <w:p w14:paraId="2A4FC8E9" w14:textId="2D8FF64A" w:rsidR="00127867" w:rsidRDefault="00EE1563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Joel Bear, heart issues</w:t>
      </w:r>
      <w:r w:rsidR="0065011A" w:rsidRPr="43777DA1">
        <w:rPr>
          <w:rFonts w:ascii="Californian FB" w:hAnsi="Californian FB"/>
        </w:rPr>
        <w:t xml:space="preserve">                                                                              </w:t>
      </w:r>
    </w:p>
    <w:p w14:paraId="340C15DF" w14:textId="7788E9FF" w:rsidR="00700D38" w:rsidRDefault="0065011A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 xml:space="preserve">Juanita Greenway </w:t>
      </w:r>
      <w:r w:rsidR="009A6DB3">
        <w:rPr>
          <w:rFonts w:ascii="Californian FB" w:hAnsi="Californian FB"/>
        </w:rPr>
        <w:t xml:space="preserve">                                                    </w:t>
      </w:r>
    </w:p>
    <w:p w14:paraId="6707DB33" w14:textId="2724CCB0" w:rsidR="00C50D0C" w:rsidRDefault="00C50D0C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Ken Welker, knee surgery, Nov. 28</w:t>
      </w:r>
    </w:p>
    <w:p w14:paraId="4FB5A20C" w14:textId="77777777" w:rsidR="000A4517" w:rsidRDefault="0065011A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 xml:space="preserve">Ken &amp; Shelby Stalans </w:t>
      </w:r>
    </w:p>
    <w:p w14:paraId="38DFA462" w14:textId="478DF447" w:rsidR="00C92685" w:rsidRDefault="00C92685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Lee Jordan- total shoulder replacement Nov. 23</w:t>
      </w:r>
    </w:p>
    <w:p w14:paraId="7FF9EBBF" w14:textId="677CC6B3" w:rsidR="00936890" w:rsidRDefault="00236FF5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Lisa </w:t>
      </w:r>
      <w:r w:rsidR="0065011A" w:rsidRPr="43777DA1">
        <w:rPr>
          <w:rFonts w:ascii="Californian FB" w:hAnsi="Californian FB"/>
        </w:rPr>
        <w:t>Wilburn</w:t>
      </w:r>
      <w:r w:rsidR="007044C6">
        <w:rPr>
          <w:rFonts w:ascii="Californian FB" w:hAnsi="Californian FB"/>
        </w:rPr>
        <w:t xml:space="preserve"> </w:t>
      </w:r>
    </w:p>
    <w:p w14:paraId="2247585C" w14:textId="18AB4535" w:rsidR="005B08AA" w:rsidRDefault="005B08AA" w:rsidP="00F62FD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Lynn Campbell- health</w:t>
      </w:r>
    </w:p>
    <w:p w14:paraId="6346F65C" w14:textId="402C9C96" w:rsidR="00B917BD" w:rsidRDefault="00B917BD" w:rsidP="00F62FD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Marilyn Crow</w:t>
      </w:r>
      <w:r w:rsidR="002B5EAD">
        <w:rPr>
          <w:rFonts w:ascii="Californian FB" w:hAnsi="Californian FB"/>
        </w:rPr>
        <w:t xml:space="preserve">- </w:t>
      </w:r>
      <w:r w:rsidR="0091173E">
        <w:rPr>
          <w:rFonts w:ascii="Californian FB" w:hAnsi="Californian FB"/>
        </w:rPr>
        <w:t xml:space="preserve">recovering from </w:t>
      </w:r>
      <w:r w:rsidR="00A839E3">
        <w:rPr>
          <w:rFonts w:ascii="Californian FB" w:hAnsi="Californian FB"/>
        </w:rPr>
        <w:t>surgery</w:t>
      </w:r>
    </w:p>
    <w:p w14:paraId="0FEF03E6" w14:textId="77777777" w:rsidR="00984844" w:rsidRDefault="00743F6A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M</w:t>
      </w:r>
      <w:r w:rsidR="0065011A" w:rsidRPr="43777DA1">
        <w:rPr>
          <w:rFonts w:ascii="Californian FB" w:hAnsi="Californian FB"/>
        </w:rPr>
        <w:t>ary Helen Large, Morning View</w:t>
      </w:r>
      <w:r w:rsidR="00311254">
        <w:rPr>
          <w:rFonts w:ascii="Californian FB" w:hAnsi="Californian FB"/>
        </w:rPr>
        <w:t>, hospice</w:t>
      </w:r>
      <w:r w:rsidR="0065011A" w:rsidRPr="43777DA1">
        <w:rPr>
          <w:rFonts w:ascii="Californian FB" w:hAnsi="Californian FB"/>
        </w:rPr>
        <w:t xml:space="preserve">                                                   </w:t>
      </w:r>
    </w:p>
    <w:p w14:paraId="32616856" w14:textId="763A345A" w:rsidR="00984844" w:rsidRDefault="00984844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Mary Watson, recovering from knee surgery</w:t>
      </w:r>
    </w:p>
    <w:p w14:paraId="625B47C0" w14:textId="5F754EEB" w:rsidR="00C50D0C" w:rsidRDefault="0023219A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>Mi</w:t>
      </w:r>
      <w:r w:rsidR="0065011A" w:rsidRPr="43777DA1">
        <w:rPr>
          <w:rFonts w:ascii="Californian FB" w:hAnsi="Californian FB"/>
        </w:rPr>
        <w:t>ldre</w:t>
      </w:r>
      <w:r w:rsidRPr="43777DA1">
        <w:rPr>
          <w:rFonts w:ascii="Californian FB" w:hAnsi="Californian FB"/>
        </w:rPr>
        <w:t>d</w:t>
      </w:r>
      <w:r w:rsidR="0065011A" w:rsidRPr="43777DA1">
        <w:rPr>
          <w:rFonts w:ascii="Californian FB" w:hAnsi="Californian FB"/>
        </w:rPr>
        <w:t xml:space="preserve"> Anglin, Parkview</w:t>
      </w:r>
      <w:r w:rsidR="004239D5">
        <w:rPr>
          <w:rFonts w:ascii="Californian FB" w:hAnsi="Californian FB"/>
        </w:rPr>
        <w:t xml:space="preserve"> </w:t>
      </w:r>
    </w:p>
    <w:p w14:paraId="3A257CF2" w14:textId="38F01CAC" w:rsidR="004867EF" w:rsidRDefault="00C50D0C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Mike Herron, </w:t>
      </w:r>
      <w:r w:rsidR="0091173E">
        <w:rPr>
          <w:rFonts w:ascii="Californian FB" w:hAnsi="Californian FB"/>
        </w:rPr>
        <w:t xml:space="preserve">recovering from </w:t>
      </w:r>
      <w:r>
        <w:rPr>
          <w:rFonts w:ascii="Californian FB" w:hAnsi="Californian FB"/>
        </w:rPr>
        <w:t>knee surgery</w:t>
      </w:r>
      <w:r w:rsidR="004239D5">
        <w:rPr>
          <w:rFonts w:ascii="Californian FB" w:hAnsi="Californian FB"/>
        </w:rPr>
        <w:t xml:space="preserve">                               </w:t>
      </w:r>
      <w:r w:rsidR="00486B6C">
        <w:rPr>
          <w:rFonts w:ascii="Californian FB" w:hAnsi="Californian FB"/>
        </w:rPr>
        <w:t xml:space="preserve">                          </w:t>
      </w:r>
      <w:r w:rsidR="0023219A" w:rsidRPr="43777DA1">
        <w:rPr>
          <w:rFonts w:ascii="Californian FB" w:hAnsi="Californian FB"/>
        </w:rPr>
        <w:t>Olene Cagle</w:t>
      </w:r>
      <w:r w:rsidR="00BF48F1">
        <w:rPr>
          <w:rFonts w:ascii="Californian FB" w:hAnsi="Californian FB"/>
        </w:rPr>
        <w:t xml:space="preserve">, </w:t>
      </w:r>
      <w:r w:rsidR="00C9144F">
        <w:rPr>
          <w:rFonts w:ascii="Californian FB" w:hAnsi="Californian FB"/>
        </w:rPr>
        <w:t>Foothills Nursing Home</w:t>
      </w:r>
      <w:r w:rsidR="008C7FCC">
        <w:rPr>
          <w:rFonts w:ascii="Californian FB" w:hAnsi="Californian FB"/>
        </w:rPr>
        <w:t>,</w:t>
      </w:r>
      <w:r w:rsidR="00C9144F">
        <w:rPr>
          <w:rFonts w:ascii="Californian FB" w:hAnsi="Californian FB"/>
        </w:rPr>
        <w:t xml:space="preserve"> Jamestown</w:t>
      </w:r>
    </w:p>
    <w:p w14:paraId="1660B792" w14:textId="77777777" w:rsidR="00EE1563" w:rsidRDefault="0023219A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 xml:space="preserve">Pat Morgan, Parkinson’s Disease  </w:t>
      </w:r>
      <w:r w:rsidR="00CD4058">
        <w:rPr>
          <w:rFonts w:ascii="Californian FB" w:hAnsi="Californian FB"/>
        </w:rPr>
        <w:t xml:space="preserve">                              </w:t>
      </w:r>
      <w:r w:rsidRPr="43777DA1">
        <w:rPr>
          <w:rFonts w:ascii="Californian FB" w:hAnsi="Californian FB"/>
        </w:rPr>
        <w:t xml:space="preserve">                                                           </w:t>
      </w:r>
      <w:proofErr w:type="gramStart"/>
      <w:r w:rsidRPr="43777DA1">
        <w:rPr>
          <w:rFonts w:ascii="Californian FB" w:hAnsi="Californian FB"/>
        </w:rPr>
        <w:t>Ralph</w:t>
      </w:r>
      <w:proofErr w:type="gramEnd"/>
      <w:r w:rsidRPr="43777DA1">
        <w:rPr>
          <w:rFonts w:ascii="Californian FB" w:hAnsi="Californian FB"/>
        </w:rPr>
        <w:t xml:space="preserve"> </w:t>
      </w:r>
      <w:r w:rsidR="005B0F72">
        <w:rPr>
          <w:rFonts w:ascii="Californian FB" w:hAnsi="Californian FB"/>
        </w:rPr>
        <w:t xml:space="preserve">and Martha </w:t>
      </w:r>
      <w:r w:rsidRPr="43777DA1">
        <w:rPr>
          <w:rFonts w:ascii="Californian FB" w:hAnsi="Californian FB"/>
        </w:rPr>
        <w:t>Miller</w:t>
      </w:r>
    </w:p>
    <w:p w14:paraId="180BA1CA" w14:textId="2848E0FB" w:rsidR="00BB3684" w:rsidRDefault="00BB3684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Richard </w:t>
      </w:r>
      <w:proofErr w:type="spellStart"/>
      <w:r>
        <w:rPr>
          <w:rFonts w:ascii="Californian FB" w:hAnsi="Californian FB"/>
        </w:rPr>
        <w:t>Beem</w:t>
      </w:r>
      <w:proofErr w:type="spellEnd"/>
      <w:r>
        <w:rPr>
          <w:rFonts w:ascii="Californian FB" w:hAnsi="Californian FB"/>
        </w:rPr>
        <w:t>, recovering from broken arm</w:t>
      </w:r>
    </w:p>
    <w:p w14:paraId="20F07D3D" w14:textId="28679418" w:rsidR="006C4375" w:rsidRDefault="0023219A" w:rsidP="007E6F12">
      <w:pPr>
        <w:spacing w:after="0"/>
        <w:rPr>
          <w:rFonts w:ascii="Californian FB" w:hAnsi="Californian FB"/>
        </w:rPr>
      </w:pPr>
      <w:r w:rsidRPr="43777DA1">
        <w:rPr>
          <w:rFonts w:ascii="Californian FB" w:hAnsi="Californian FB"/>
        </w:rPr>
        <w:t>Ruth Barham</w:t>
      </w:r>
    </w:p>
    <w:p w14:paraId="077E8980" w14:textId="065AD0F6" w:rsidR="00DC4459" w:rsidRDefault="00DC4459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Ruth Cole, recovering from </w:t>
      </w:r>
      <w:r w:rsidR="00912172">
        <w:rPr>
          <w:rFonts w:ascii="Californian FB" w:hAnsi="Californian FB"/>
        </w:rPr>
        <w:t>falling at church</w:t>
      </w:r>
    </w:p>
    <w:p w14:paraId="2D8EBE15" w14:textId="70609B58" w:rsidR="00F54831" w:rsidRDefault="00F54831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Tracy Carter, </w:t>
      </w:r>
      <w:r w:rsidR="00B55C4E">
        <w:rPr>
          <w:rFonts w:ascii="Californian FB" w:hAnsi="Californian FB"/>
        </w:rPr>
        <w:t>UT Hosp</w:t>
      </w:r>
      <w:r w:rsidR="00DC4459">
        <w:rPr>
          <w:rFonts w:ascii="Californian FB" w:hAnsi="Californian FB"/>
        </w:rPr>
        <w:t xml:space="preserve">, </w:t>
      </w:r>
      <w:r w:rsidR="00306ACB">
        <w:rPr>
          <w:rFonts w:ascii="Californian FB" w:hAnsi="Californian FB"/>
        </w:rPr>
        <w:t xml:space="preserve">surgery </w:t>
      </w:r>
      <w:r w:rsidR="00DC4459">
        <w:rPr>
          <w:rFonts w:ascii="Californian FB" w:hAnsi="Californian FB"/>
        </w:rPr>
        <w:t>this morning</w:t>
      </w:r>
    </w:p>
    <w:p w14:paraId="0A5BAECC" w14:textId="79AB0140" w:rsidR="00AC2592" w:rsidRDefault="00AC2592" w:rsidP="007E6F12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Vada Mills</w:t>
      </w:r>
    </w:p>
    <w:p w14:paraId="683767C9" w14:textId="1E308802" w:rsidR="00F95048" w:rsidRDefault="00F95048" w:rsidP="007E6F12">
      <w:pPr>
        <w:spacing w:after="0"/>
        <w:rPr>
          <w:rFonts w:ascii="Californian FB" w:hAnsi="Californian FB"/>
        </w:rPr>
      </w:pPr>
    </w:p>
    <w:p w14:paraId="0389E3BA" w14:textId="3977893A" w:rsidR="00CE1125" w:rsidRDefault="006F0CDB" w:rsidP="00AD3A0A">
      <w:pPr>
        <w:spacing w:after="0"/>
        <w:rPr>
          <w:rFonts w:ascii="Californian FB" w:hAnsi="Californian FB"/>
          <w:b/>
          <w:bCs/>
          <w:sz w:val="24"/>
          <w:szCs w:val="24"/>
        </w:rPr>
      </w:pPr>
      <w:r w:rsidRPr="006F0CDB">
        <w:rPr>
          <w:rFonts w:ascii="Californian FB" w:hAnsi="Californian FB"/>
          <w:b/>
          <w:bCs/>
          <w:sz w:val="24"/>
          <w:szCs w:val="24"/>
        </w:rPr>
        <w:t>SYMPATHY</w:t>
      </w:r>
      <w:r>
        <w:rPr>
          <w:rFonts w:ascii="Californian FB" w:hAnsi="Californian FB"/>
          <w:b/>
          <w:bCs/>
          <w:sz w:val="24"/>
          <w:szCs w:val="24"/>
        </w:rPr>
        <w:t>:</w:t>
      </w:r>
      <w:r w:rsidR="00712742">
        <w:rPr>
          <w:rFonts w:ascii="Californian FB" w:hAnsi="Californian FB"/>
          <w:b/>
          <w:bCs/>
          <w:sz w:val="24"/>
          <w:szCs w:val="24"/>
        </w:rPr>
        <w:t xml:space="preserve"> </w:t>
      </w:r>
      <w:r w:rsidR="00712742" w:rsidRPr="00D61708">
        <w:rPr>
          <w:rFonts w:ascii="Californian FB" w:hAnsi="Californian FB"/>
          <w:sz w:val="24"/>
          <w:szCs w:val="24"/>
        </w:rPr>
        <w:t xml:space="preserve">The family of </w:t>
      </w:r>
      <w:r w:rsidR="00912172">
        <w:rPr>
          <w:rFonts w:ascii="Californian FB" w:hAnsi="Californian FB"/>
          <w:sz w:val="24"/>
          <w:szCs w:val="24"/>
        </w:rPr>
        <w:t>Jim Spoon, Janey’s uncle</w:t>
      </w:r>
    </w:p>
    <w:p w14:paraId="4D82C1B6" w14:textId="77777777" w:rsidR="00712742" w:rsidRDefault="00712742" w:rsidP="00AD3A0A">
      <w:pPr>
        <w:spacing w:after="0"/>
        <w:rPr>
          <w:rFonts w:ascii="Californian FB" w:hAnsi="Californian FB"/>
          <w:b/>
          <w:bCs/>
          <w:sz w:val="24"/>
          <w:szCs w:val="24"/>
        </w:rPr>
      </w:pPr>
    </w:p>
    <w:p w14:paraId="0A17FDE6" w14:textId="77777777" w:rsidR="002972AF" w:rsidRDefault="002972AF" w:rsidP="00AD3A0A">
      <w:pPr>
        <w:spacing w:after="0"/>
        <w:rPr>
          <w:rFonts w:ascii="Californian FB" w:hAnsi="Californian FB"/>
          <w:b/>
          <w:bCs/>
          <w:sz w:val="24"/>
          <w:szCs w:val="24"/>
        </w:rPr>
      </w:pPr>
    </w:p>
    <w:p w14:paraId="61A44367" w14:textId="77777777" w:rsidR="002972AF" w:rsidRDefault="002972AF" w:rsidP="00AD3A0A">
      <w:pPr>
        <w:spacing w:after="0"/>
        <w:rPr>
          <w:rFonts w:ascii="Californian FB" w:hAnsi="Californian FB"/>
          <w:b/>
          <w:bCs/>
          <w:sz w:val="24"/>
          <w:szCs w:val="24"/>
        </w:rPr>
      </w:pPr>
    </w:p>
    <w:p w14:paraId="595DBDC4" w14:textId="77777777" w:rsidR="00FA373B" w:rsidRDefault="00FA373B" w:rsidP="00AD3A0A">
      <w:pPr>
        <w:spacing w:after="0"/>
        <w:rPr>
          <w:rFonts w:ascii="Californian FB" w:hAnsi="Californian FB"/>
          <w:b/>
          <w:bCs/>
          <w:sz w:val="24"/>
          <w:szCs w:val="24"/>
        </w:rPr>
      </w:pPr>
    </w:p>
    <w:p w14:paraId="36609F88" w14:textId="031BB790" w:rsidR="007C125F" w:rsidRDefault="0023219A" w:rsidP="00AD3A0A">
      <w:pPr>
        <w:spacing w:after="0"/>
        <w:rPr>
          <w:rFonts w:ascii="Californian FB" w:hAnsi="Californian FB"/>
        </w:rPr>
      </w:pPr>
      <w:r w:rsidRPr="0004389B">
        <w:rPr>
          <w:rFonts w:ascii="Californian FB" w:hAnsi="Californian FB"/>
          <w:b/>
          <w:bCs/>
          <w:sz w:val="24"/>
          <w:szCs w:val="24"/>
        </w:rPr>
        <w:t>FRIENDS AND FAMILY OF BBC</w:t>
      </w:r>
      <w:r w:rsidR="0074241F">
        <w:rPr>
          <w:rFonts w:ascii="Californian FB" w:hAnsi="Californian FB"/>
          <w:b/>
          <w:bCs/>
          <w:sz w:val="24"/>
          <w:szCs w:val="24"/>
        </w:rPr>
        <w:t>:</w:t>
      </w:r>
      <w:r w:rsidR="0065011A" w:rsidRPr="0023219A">
        <w:rPr>
          <w:rFonts w:ascii="Californian FB" w:hAnsi="Californian FB"/>
          <w:b/>
          <w:bCs/>
        </w:rPr>
        <w:t xml:space="preserve">          </w:t>
      </w:r>
      <w:r>
        <w:rPr>
          <w:rFonts w:ascii="Californian FB" w:hAnsi="Californian FB"/>
        </w:rPr>
        <w:t xml:space="preserve">                  </w:t>
      </w:r>
      <w:r w:rsidR="007C125F">
        <w:rPr>
          <w:rFonts w:ascii="Californian FB" w:hAnsi="Californian FB"/>
        </w:rPr>
        <w:t xml:space="preserve">        </w:t>
      </w:r>
    </w:p>
    <w:p w14:paraId="7FDA732E" w14:textId="6B5C4A98" w:rsidR="00AF558E" w:rsidRDefault="003F62EF" w:rsidP="004465B0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B</w:t>
      </w:r>
      <w:r w:rsidR="00AF558E">
        <w:rPr>
          <w:rFonts w:ascii="Californian FB" w:hAnsi="Californian FB"/>
        </w:rPr>
        <w:t xml:space="preserve">obbie </w:t>
      </w:r>
      <w:proofErr w:type="spellStart"/>
      <w:r w:rsidR="00AF558E">
        <w:rPr>
          <w:rFonts w:ascii="Californian FB" w:hAnsi="Californian FB"/>
        </w:rPr>
        <w:t>Griffen</w:t>
      </w:r>
      <w:proofErr w:type="spellEnd"/>
      <w:r w:rsidR="00795BC5">
        <w:rPr>
          <w:rFonts w:ascii="Californian FB" w:hAnsi="Californian FB"/>
        </w:rPr>
        <w:t xml:space="preserve">, </w:t>
      </w:r>
      <w:proofErr w:type="spellStart"/>
      <w:r w:rsidR="00795BC5">
        <w:rPr>
          <w:rFonts w:ascii="Californian FB" w:hAnsi="Californian FB"/>
        </w:rPr>
        <w:t>Dn</w:t>
      </w:r>
      <w:proofErr w:type="spellEnd"/>
      <w:r w:rsidR="00795BC5">
        <w:rPr>
          <w:rFonts w:ascii="Californian FB" w:hAnsi="Californian FB"/>
        </w:rPr>
        <w:t xml:space="preserve"> Underwood’s daughter, </w:t>
      </w:r>
      <w:r w:rsidR="0032192B">
        <w:rPr>
          <w:rFonts w:ascii="Californian FB" w:hAnsi="Californian FB"/>
        </w:rPr>
        <w:t>th</w:t>
      </w:r>
      <w:r w:rsidR="000B3694">
        <w:rPr>
          <w:rFonts w:ascii="Californian FB" w:hAnsi="Californian FB"/>
        </w:rPr>
        <w:t>y</w:t>
      </w:r>
      <w:r w:rsidR="0032192B">
        <w:rPr>
          <w:rFonts w:ascii="Californian FB" w:hAnsi="Californian FB"/>
        </w:rPr>
        <w:t>roid cancer</w:t>
      </w:r>
    </w:p>
    <w:p w14:paraId="09F09AEE" w14:textId="1A45DEFA" w:rsidR="00871E6C" w:rsidRDefault="00871E6C" w:rsidP="004465B0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Bobby Nick, Chemotherap</w:t>
      </w:r>
      <w:r w:rsidR="000141B6">
        <w:rPr>
          <w:rFonts w:ascii="Californian FB" w:hAnsi="Californian FB"/>
        </w:rPr>
        <w:t>y</w:t>
      </w:r>
    </w:p>
    <w:p w14:paraId="09B1B3E2" w14:textId="3E4C233C" w:rsidR="00581B32" w:rsidRDefault="0023219A" w:rsidP="004465B0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Brenda Self’s sis-in-law, Fran Mathews, cancer</w:t>
      </w:r>
    </w:p>
    <w:p w14:paraId="31E4AE76" w14:textId="77777777" w:rsidR="00587BD6" w:rsidRDefault="00587BD6" w:rsidP="00587BD6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Burl Lovin, cancer on vocal cords, chemo, Libby’s friend</w:t>
      </w:r>
    </w:p>
    <w:p w14:paraId="25B658EF" w14:textId="15E2CFB5" w:rsidR="004D6791" w:rsidRDefault="001B3882" w:rsidP="004D6791">
      <w:pPr>
        <w:spacing w:after="0"/>
        <w:jc w:val="both"/>
        <w:rPr>
          <w:rFonts w:ascii="Californian FB" w:hAnsi="Californian FB"/>
        </w:rPr>
      </w:pPr>
      <w:r>
        <w:rPr>
          <w:rFonts w:ascii="Californian FB" w:hAnsi="Californian FB"/>
        </w:rPr>
        <w:t>Danny Davis, Brian’s father</w:t>
      </w:r>
      <w:r w:rsidR="007279E5">
        <w:rPr>
          <w:rFonts w:ascii="Californian FB" w:hAnsi="Californian FB"/>
        </w:rPr>
        <w:t xml:space="preserve">, </w:t>
      </w:r>
      <w:r w:rsidR="00226B6D">
        <w:rPr>
          <w:rFonts w:ascii="Californian FB" w:hAnsi="Californian FB"/>
        </w:rPr>
        <w:t>surgery</w:t>
      </w:r>
      <w:r w:rsidR="00F57F38">
        <w:rPr>
          <w:rFonts w:ascii="Californian FB" w:hAnsi="Californian FB"/>
        </w:rPr>
        <w:t>,</w:t>
      </w:r>
      <w:r w:rsidR="00226B6D">
        <w:rPr>
          <w:rFonts w:ascii="Californian FB" w:hAnsi="Californian FB"/>
        </w:rPr>
        <w:t xml:space="preserve"> Nov. 22nd</w:t>
      </w:r>
      <w:r>
        <w:rPr>
          <w:rFonts w:ascii="Californian FB" w:hAnsi="Californian FB"/>
        </w:rPr>
        <w:t xml:space="preserve"> </w:t>
      </w:r>
      <w:r w:rsidR="00603557">
        <w:rPr>
          <w:rFonts w:ascii="Californian FB" w:hAnsi="Californian FB"/>
        </w:rPr>
        <w:t xml:space="preserve">                                                           </w:t>
      </w:r>
    </w:p>
    <w:p w14:paraId="3421FB25" w14:textId="149A15DC" w:rsidR="004D6791" w:rsidRDefault="004D6791" w:rsidP="004D6791">
      <w:pPr>
        <w:spacing w:after="0"/>
        <w:jc w:val="both"/>
        <w:rPr>
          <w:rFonts w:ascii="Californian FB" w:hAnsi="Californian FB"/>
        </w:rPr>
      </w:pPr>
      <w:r>
        <w:rPr>
          <w:rFonts w:ascii="Californian FB" w:hAnsi="Californian FB"/>
        </w:rPr>
        <w:t>Darlene Gartman’s mother</w:t>
      </w:r>
    </w:p>
    <w:p w14:paraId="63E98609" w14:textId="6348E7A6" w:rsidR="00F5079A" w:rsidRDefault="00F5079A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Darlene Smith- ovarian cancer</w:t>
      </w:r>
    </w:p>
    <w:p w14:paraId="57832438" w14:textId="48404024" w:rsidR="00A97F91" w:rsidRDefault="0023219A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Dave Jones’ father and mother </w:t>
      </w:r>
      <w:r w:rsidR="001D3472">
        <w:rPr>
          <w:rFonts w:ascii="Californian FB" w:hAnsi="Californian FB"/>
        </w:rPr>
        <w:t xml:space="preserve">                                           David and Judy Willhite, </w:t>
      </w:r>
      <w:r w:rsidR="006668F0">
        <w:rPr>
          <w:rFonts w:ascii="Californian FB" w:hAnsi="Californian FB"/>
        </w:rPr>
        <w:t xml:space="preserve">O’Dell’s friend, </w:t>
      </w:r>
      <w:r w:rsidR="001D3472">
        <w:rPr>
          <w:rFonts w:ascii="Californian FB" w:hAnsi="Californian FB"/>
        </w:rPr>
        <w:t>kidney cancer</w:t>
      </w:r>
      <w:r>
        <w:rPr>
          <w:rFonts w:ascii="Californian FB" w:hAnsi="Californian FB"/>
        </w:rPr>
        <w:t xml:space="preserve">                                     </w:t>
      </w:r>
      <w:r w:rsidR="0004389B">
        <w:rPr>
          <w:rFonts w:ascii="Californian FB" w:hAnsi="Californian FB"/>
        </w:rPr>
        <w:t xml:space="preserve">  </w:t>
      </w:r>
      <w:r>
        <w:rPr>
          <w:rFonts w:ascii="Californian FB" w:hAnsi="Californian FB"/>
        </w:rPr>
        <w:t xml:space="preserve"> </w:t>
      </w:r>
      <w:r w:rsidR="009116A5">
        <w:rPr>
          <w:rFonts w:ascii="Californian FB" w:hAnsi="Californian FB"/>
        </w:rPr>
        <w:t xml:space="preserve"> </w:t>
      </w:r>
      <w:r>
        <w:rPr>
          <w:rFonts w:ascii="Californian FB" w:hAnsi="Californian FB"/>
        </w:rPr>
        <w:t xml:space="preserve"> </w:t>
      </w:r>
    </w:p>
    <w:p w14:paraId="4C31FFBE" w14:textId="77777777" w:rsidR="003F5D7D" w:rsidRDefault="00B52766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Gabe, Billy and Debbie Trout’s son,</w:t>
      </w:r>
      <w:r w:rsidR="00E51543">
        <w:rPr>
          <w:rFonts w:ascii="Californian FB" w:hAnsi="Californian FB"/>
        </w:rPr>
        <w:t xml:space="preserve"> </w:t>
      </w:r>
      <w:r w:rsidR="002C544C">
        <w:rPr>
          <w:rFonts w:ascii="Californian FB" w:hAnsi="Californian FB"/>
        </w:rPr>
        <w:t>home recovering</w:t>
      </w:r>
    </w:p>
    <w:p w14:paraId="7CAE4896" w14:textId="21CBD0CB" w:rsidR="00EF7D07" w:rsidRDefault="00EF7D07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Gail Taggert-</w:t>
      </w:r>
      <w:r w:rsidR="003857EB">
        <w:rPr>
          <w:rFonts w:ascii="Californian FB" w:hAnsi="Californian FB"/>
        </w:rPr>
        <w:t xml:space="preserve"> </w:t>
      </w:r>
      <w:r w:rsidR="00270E38">
        <w:rPr>
          <w:rFonts w:ascii="Californian FB" w:hAnsi="Californian FB"/>
        </w:rPr>
        <w:t xml:space="preserve">Parkinson’s </w:t>
      </w:r>
      <w:r w:rsidR="00AF4794">
        <w:rPr>
          <w:rFonts w:ascii="Californian FB" w:hAnsi="Californian FB"/>
        </w:rPr>
        <w:t xml:space="preserve"> </w:t>
      </w:r>
    </w:p>
    <w:p w14:paraId="575A7C6E" w14:textId="2F316226" w:rsidR="00A444E5" w:rsidRDefault="003F5D7D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Glenn Garrison, Pastor Tony’s uncle</w:t>
      </w:r>
    </w:p>
    <w:p w14:paraId="47676462" w14:textId="6C0993C4" w:rsidR="00972A7F" w:rsidRDefault="00A444E5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Glenda Garrison,</w:t>
      </w:r>
      <w:r w:rsidR="008D641B">
        <w:rPr>
          <w:rFonts w:ascii="Californian FB" w:hAnsi="Californian FB"/>
        </w:rPr>
        <w:t xml:space="preserve"> Tony’s cousin, metastatic breast cancer </w:t>
      </w:r>
      <w:r w:rsidR="00F209EB">
        <w:rPr>
          <w:rFonts w:ascii="Californian FB" w:hAnsi="Californian FB"/>
        </w:rPr>
        <w:t xml:space="preserve"> </w:t>
      </w:r>
    </w:p>
    <w:p w14:paraId="1D7DAB7E" w14:textId="23342C3E" w:rsidR="008E2719" w:rsidRDefault="008E2719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Grant Story’s grandmother, breast cancer</w:t>
      </w:r>
      <w:r w:rsidR="00605508">
        <w:rPr>
          <w:rFonts w:ascii="Californian FB" w:hAnsi="Californian FB"/>
        </w:rPr>
        <w:t>, comfort care</w:t>
      </w:r>
    </w:p>
    <w:p w14:paraId="3323C702" w14:textId="2693B985" w:rsidR="007A002D" w:rsidRDefault="007A002D" w:rsidP="007A002D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Henson’s former pastor Randy, heart, lungs, &amp; cancer</w:t>
      </w:r>
    </w:p>
    <w:p w14:paraId="5F72F5F8" w14:textId="578C12D0" w:rsidR="00F47320" w:rsidRDefault="00972A7F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Ja</w:t>
      </w:r>
      <w:r w:rsidR="00D45550">
        <w:rPr>
          <w:rFonts w:ascii="Californian FB" w:hAnsi="Californian FB"/>
        </w:rPr>
        <w:t>yni Satterfield, friend of Donna Dowdy, leukemia</w:t>
      </w:r>
      <w:r w:rsidR="009C6D86">
        <w:rPr>
          <w:rFonts w:ascii="Californian FB" w:hAnsi="Californian FB"/>
        </w:rPr>
        <w:t xml:space="preserve">  </w:t>
      </w:r>
    </w:p>
    <w:p w14:paraId="6115E72E" w14:textId="7AEA19C6" w:rsidR="005B0345" w:rsidRDefault="005B0345" w:rsidP="005B0345">
      <w:pPr>
        <w:spacing w:after="0"/>
        <w:jc w:val="both"/>
        <w:rPr>
          <w:rFonts w:ascii="Californian FB" w:hAnsi="Californian FB"/>
        </w:rPr>
      </w:pPr>
      <w:r>
        <w:rPr>
          <w:rFonts w:ascii="Californian FB" w:hAnsi="Californian FB"/>
        </w:rPr>
        <w:t>Jeanine Womac’s father</w:t>
      </w:r>
    </w:p>
    <w:p w14:paraId="1A1632D0" w14:textId="30F1D314" w:rsidR="00F278B6" w:rsidRDefault="00F278B6" w:rsidP="005B0345">
      <w:pPr>
        <w:spacing w:after="0"/>
        <w:jc w:val="both"/>
        <w:rPr>
          <w:rFonts w:ascii="Californian FB" w:hAnsi="Californian FB"/>
        </w:rPr>
      </w:pPr>
      <w:r>
        <w:rPr>
          <w:rFonts w:ascii="Californian FB" w:hAnsi="Californian FB"/>
        </w:rPr>
        <w:t xml:space="preserve">Jerry Wilburn, </w:t>
      </w:r>
      <w:r w:rsidR="00A24117">
        <w:rPr>
          <w:rFonts w:ascii="Californian FB" w:hAnsi="Californian FB"/>
        </w:rPr>
        <w:t>improving at Blount</w:t>
      </w:r>
    </w:p>
    <w:p w14:paraId="6B2736BF" w14:textId="10191826" w:rsidR="00245A45" w:rsidRDefault="00245A45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Kathy </w:t>
      </w:r>
      <w:proofErr w:type="spellStart"/>
      <w:r>
        <w:rPr>
          <w:rFonts w:ascii="Californian FB" w:hAnsi="Californian FB"/>
        </w:rPr>
        <w:t>Biggar</w:t>
      </w:r>
      <w:proofErr w:type="spellEnd"/>
      <w:r w:rsidR="003F4646">
        <w:rPr>
          <w:rFonts w:ascii="Californian FB" w:hAnsi="Californian FB"/>
        </w:rPr>
        <w:t xml:space="preserve">, </w:t>
      </w:r>
      <w:r>
        <w:rPr>
          <w:rFonts w:ascii="Californian FB" w:hAnsi="Californian FB"/>
        </w:rPr>
        <w:t xml:space="preserve">pancreatic cancer, </w:t>
      </w:r>
      <w:proofErr w:type="spellStart"/>
      <w:r>
        <w:rPr>
          <w:rFonts w:ascii="Californian FB" w:hAnsi="Californian FB"/>
        </w:rPr>
        <w:t>Shoun’s</w:t>
      </w:r>
      <w:proofErr w:type="spellEnd"/>
      <w:r>
        <w:rPr>
          <w:rFonts w:ascii="Californian FB" w:hAnsi="Californian FB"/>
        </w:rPr>
        <w:t xml:space="preserve"> neighbor</w:t>
      </w:r>
    </w:p>
    <w:p w14:paraId="72009C61" w14:textId="36014E57" w:rsidR="00A51A77" w:rsidRDefault="003771C2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La</w:t>
      </w:r>
      <w:r w:rsidR="00DF5581">
        <w:rPr>
          <w:rFonts w:ascii="Californian FB" w:hAnsi="Californian FB"/>
        </w:rPr>
        <w:t>rry Irwin’s brother, Spencer</w:t>
      </w:r>
      <w:r w:rsidR="00DA0357">
        <w:rPr>
          <w:rFonts w:ascii="Californian FB" w:hAnsi="Californian FB"/>
        </w:rPr>
        <w:t xml:space="preserve"> and wife, Susan</w:t>
      </w:r>
      <w:r w:rsidR="00DF5581">
        <w:rPr>
          <w:rFonts w:ascii="Californian FB" w:hAnsi="Californian FB"/>
        </w:rPr>
        <w:t xml:space="preserve">                                      </w:t>
      </w:r>
      <w:r w:rsidR="007C125F">
        <w:rPr>
          <w:rFonts w:ascii="Californian FB" w:hAnsi="Californian FB"/>
        </w:rPr>
        <w:t xml:space="preserve">          </w:t>
      </w:r>
    </w:p>
    <w:p w14:paraId="03C1A9B5" w14:textId="378896F4" w:rsidR="00D0571D" w:rsidRDefault="00D0571D" w:rsidP="005B0345">
      <w:pPr>
        <w:spacing w:after="0"/>
        <w:jc w:val="both"/>
        <w:rPr>
          <w:rFonts w:ascii="Californian FB" w:hAnsi="Californian FB"/>
        </w:rPr>
      </w:pPr>
      <w:r>
        <w:rPr>
          <w:rFonts w:ascii="Californian FB" w:hAnsi="Californian FB"/>
        </w:rPr>
        <w:t>Laurie Holmes, Ruth Cole’s friend, major spinal surgery</w:t>
      </w:r>
    </w:p>
    <w:p w14:paraId="77889275" w14:textId="1AB097F1" w:rsidR="005B0345" w:rsidRDefault="005B0345" w:rsidP="005B0345">
      <w:pPr>
        <w:spacing w:after="0"/>
        <w:jc w:val="both"/>
        <w:rPr>
          <w:rFonts w:ascii="Californian FB" w:hAnsi="Californian FB"/>
        </w:rPr>
      </w:pPr>
      <w:r>
        <w:rPr>
          <w:rFonts w:ascii="Californian FB" w:hAnsi="Californian FB"/>
        </w:rPr>
        <w:t xml:space="preserve">Lisa </w:t>
      </w:r>
      <w:proofErr w:type="spellStart"/>
      <w:r>
        <w:rPr>
          <w:rFonts w:ascii="Californian FB" w:hAnsi="Californian FB"/>
        </w:rPr>
        <w:t>Davis’</w:t>
      </w:r>
      <w:proofErr w:type="spellEnd"/>
      <w:r>
        <w:rPr>
          <w:rFonts w:ascii="Californian FB" w:hAnsi="Californian FB"/>
        </w:rPr>
        <w:t xml:space="preserve"> sister, Patty Roller, breast cancer</w:t>
      </w:r>
    </w:p>
    <w:p w14:paraId="45EBC9F9" w14:textId="62DED80D" w:rsidR="00301464" w:rsidRDefault="008650B8" w:rsidP="00EA0BA5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Ron Storrie’s bro</w:t>
      </w:r>
      <w:r w:rsidR="0054715E">
        <w:rPr>
          <w:rFonts w:ascii="Californian FB" w:hAnsi="Californian FB"/>
        </w:rPr>
        <w:t>ther</w:t>
      </w:r>
      <w:r>
        <w:rPr>
          <w:rFonts w:ascii="Californian FB" w:hAnsi="Californian FB"/>
        </w:rPr>
        <w:t>, Jim, kidney</w:t>
      </w:r>
      <w:r w:rsidR="00037EE5">
        <w:rPr>
          <w:rFonts w:ascii="Californian FB" w:hAnsi="Californian FB"/>
        </w:rPr>
        <w:t xml:space="preserve"> mass</w:t>
      </w:r>
      <w:r w:rsidR="00702E57">
        <w:rPr>
          <w:rFonts w:ascii="Californian FB" w:hAnsi="Californian FB"/>
        </w:rPr>
        <w:t>,</w:t>
      </w:r>
      <w:r w:rsidR="00996B56">
        <w:rPr>
          <w:rFonts w:ascii="Californian FB" w:hAnsi="Californian FB"/>
        </w:rPr>
        <w:t xml:space="preserve"> </w:t>
      </w:r>
      <w:r w:rsidR="00BB548C">
        <w:rPr>
          <w:rFonts w:ascii="Californian FB" w:hAnsi="Californian FB"/>
        </w:rPr>
        <w:t>cancer</w:t>
      </w:r>
      <w:r w:rsidR="00186AB5">
        <w:rPr>
          <w:rFonts w:ascii="Californian FB" w:hAnsi="Californian FB"/>
        </w:rPr>
        <w:t>, MRI soon</w:t>
      </w:r>
    </w:p>
    <w:p w14:paraId="163A69E0" w14:textId="77777777" w:rsidR="00C0711A" w:rsidRPr="004974D3" w:rsidRDefault="00C0711A" w:rsidP="00CB1CAA">
      <w:pPr>
        <w:spacing w:after="0"/>
        <w:rPr>
          <w:rFonts w:ascii="Californian FB" w:hAnsi="Californian FB"/>
          <w:b/>
          <w:bCs/>
          <w:sz w:val="18"/>
          <w:szCs w:val="18"/>
        </w:rPr>
      </w:pPr>
    </w:p>
    <w:p w14:paraId="7B20B077" w14:textId="4C37DD87" w:rsidR="00DE3209" w:rsidRPr="00A13C61" w:rsidRDefault="009116A5" w:rsidP="00CB1CAA">
      <w:pPr>
        <w:spacing w:after="0"/>
        <w:rPr>
          <w:rFonts w:ascii="Californian FB" w:hAnsi="Californian FB"/>
          <w:b/>
          <w:bCs/>
        </w:rPr>
      </w:pPr>
      <w:r w:rsidRPr="0004389B">
        <w:rPr>
          <w:rFonts w:ascii="Californian FB" w:hAnsi="Californian FB"/>
          <w:b/>
          <w:bCs/>
          <w:sz w:val="24"/>
          <w:szCs w:val="24"/>
        </w:rPr>
        <w:t>MISSIONARIES</w:t>
      </w:r>
      <w:r w:rsidR="0074241F">
        <w:rPr>
          <w:rFonts w:ascii="Californian FB" w:hAnsi="Californian FB"/>
          <w:b/>
          <w:bCs/>
          <w:sz w:val="24"/>
          <w:szCs w:val="24"/>
        </w:rPr>
        <w:t>:</w:t>
      </w:r>
      <w:r w:rsidRPr="0004389B">
        <w:rPr>
          <w:rFonts w:ascii="Californian FB" w:hAnsi="Californian FB"/>
          <w:b/>
          <w:bCs/>
          <w:sz w:val="24"/>
          <w:szCs w:val="24"/>
        </w:rPr>
        <w:t xml:space="preserve">  </w:t>
      </w:r>
      <w:r>
        <w:rPr>
          <w:rFonts w:ascii="Californian FB" w:hAnsi="Californian FB"/>
          <w:b/>
          <w:bCs/>
        </w:rPr>
        <w:t xml:space="preserve">                                                            </w:t>
      </w:r>
    </w:p>
    <w:p w14:paraId="0FA6EE73" w14:textId="6DB3527E" w:rsidR="00935B18" w:rsidRDefault="009116A5" w:rsidP="00CB1CAA">
      <w:pPr>
        <w:spacing w:after="0"/>
        <w:rPr>
          <w:rFonts w:ascii="Californian FB" w:hAnsi="Californian FB"/>
        </w:rPr>
      </w:pPr>
      <w:r w:rsidRPr="009116A5">
        <w:rPr>
          <w:rFonts w:ascii="Californian FB" w:hAnsi="Californian FB"/>
        </w:rPr>
        <w:t>Aaron &amp; Jennifer Brown- IMB</w:t>
      </w:r>
      <w:r w:rsidR="00BB05C1">
        <w:rPr>
          <w:rFonts w:ascii="Californian FB" w:hAnsi="Californian FB"/>
        </w:rPr>
        <w:t xml:space="preserve"> </w:t>
      </w:r>
    </w:p>
    <w:p w14:paraId="068A33A2" w14:textId="7B7F8D37" w:rsidR="00031C2A" w:rsidRDefault="00397A55" w:rsidP="00CB1CAA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B</w:t>
      </w:r>
      <w:r w:rsidR="009116A5">
        <w:rPr>
          <w:rFonts w:ascii="Californian FB" w:hAnsi="Californian FB"/>
        </w:rPr>
        <w:t xml:space="preserve">ill &amp; Kelley Housley- </w:t>
      </w:r>
      <w:r w:rsidR="006E1B36">
        <w:rPr>
          <w:rFonts w:ascii="Californian FB" w:hAnsi="Californian FB"/>
        </w:rPr>
        <w:t>R</w:t>
      </w:r>
      <w:r w:rsidR="009A07CF">
        <w:rPr>
          <w:rFonts w:ascii="Californian FB" w:hAnsi="Californian FB"/>
        </w:rPr>
        <w:t xml:space="preserve">amu Valley Academy/ </w:t>
      </w:r>
      <w:r w:rsidR="009116A5">
        <w:rPr>
          <w:rFonts w:ascii="Californian FB" w:hAnsi="Californian FB"/>
        </w:rPr>
        <w:t>Ethnos 360</w:t>
      </w:r>
    </w:p>
    <w:p w14:paraId="0C859518" w14:textId="4E1E107C" w:rsidR="00EF640C" w:rsidRDefault="005D4851" w:rsidP="00CB1CAA">
      <w:pPr>
        <w:spacing w:after="0"/>
        <w:rPr>
          <w:rFonts w:ascii="Californian FB" w:hAnsi="Californian FB"/>
        </w:rPr>
      </w:pPr>
      <w:r w:rsidRPr="005D4851">
        <w:rPr>
          <w:rFonts w:ascii="Californian FB" w:hAnsi="Californian FB"/>
        </w:rPr>
        <w:t>Charles &amp; Asia Corbin</w:t>
      </w:r>
      <w:r>
        <w:rPr>
          <w:rFonts w:ascii="Californian FB" w:hAnsi="Californian FB"/>
        </w:rPr>
        <w:t xml:space="preserve">- </w:t>
      </w:r>
      <w:r w:rsidRPr="005D4851">
        <w:rPr>
          <w:rFonts w:ascii="Californian FB" w:hAnsi="Californian FB"/>
        </w:rPr>
        <w:t>Rock International, Africa</w:t>
      </w:r>
      <w:r>
        <w:rPr>
          <w:rFonts w:ascii="Californian FB" w:hAnsi="Californian FB"/>
          <w:b/>
          <w:bCs/>
        </w:rPr>
        <w:t xml:space="preserve">             </w:t>
      </w:r>
      <w:r w:rsidRPr="005D4851">
        <w:rPr>
          <w:rFonts w:ascii="Californian FB" w:hAnsi="Californian FB"/>
        </w:rPr>
        <w:t>Cra</w:t>
      </w:r>
      <w:r w:rsidR="009A6DB3">
        <w:rPr>
          <w:rFonts w:ascii="Californian FB" w:hAnsi="Californian FB"/>
        </w:rPr>
        <w:t>i</w:t>
      </w:r>
      <w:r w:rsidRPr="005D4851">
        <w:rPr>
          <w:rFonts w:ascii="Californian FB" w:hAnsi="Californian FB"/>
        </w:rPr>
        <w:t>g &amp; Marcy Hammonds</w:t>
      </w:r>
      <w:r>
        <w:rPr>
          <w:rFonts w:ascii="Californian FB" w:hAnsi="Californian FB"/>
        </w:rPr>
        <w:t>-</w:t>
      </w:r>
      <w:r w:rsidRPr="005D4851">
        <w:rPr>
          <w:rFonts w:ascii="Californian FB" w:hAnsi="Californian FB"/>
        </w:rPr>
        <w:t xml:space="preserve"> </w:t>
      </w:r>
    </w:p>
    <w:p w14:paraId="6627A224" w14:textId="77777777" w:rsidR="00AE3470" w:rsidRDefault="005D4851" w:rsidP="00862679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Grayson &amp; Julia Chapman – Pioneer  </w:t>
      </w:r>
      <w:r w:rsidR="00C2032E">
        <w:rPr>
          <w:rFonts w:ascii="Californian FB" w:hAnsi="Californian FB"/>
        </w:rPr>
        <w:t>(home)</w:t>
      </w:r>
      <w:r>
        <w:rPr>
          <w:rFonts w:ascii="Californian FB" w:hAnsi="Californian FB"/>
        </w:rPr>
        <w:t xml:space="preserve">                                Jason &amp; </w:t>
      </w:r>
      <w:proofErr w:type="spellStart"/>
      <w:r>
        <w:rPr>
          <w:rFonts w:ascii="Californian FB" w:hAnsi="Californian FB"/>
        </w:rPr>
        <w:t>Nisae</w:t>
      </w:r>
      <w:proofErr w:type="spellEnd"/>
      <w:r>
        <w:rPr>
          <w:rFonts w:ascii="Californian FB" w:hAnsi="Californian FB"/>
        </w:rPr>
        <w:t xml:space="preserve"> Williamson - Ethnos 360 </w:t>
      </w:r>
      <w:r w:rsidR="008936E5">
        <w:rPr>
          <w:rFonts w:ascii="Californian FB" w:hAnsi="Californian FB"/>
        </w:rPr>
        <w:t xml:space="preserve">                       </w:t>
      </w:r>
      <w:r>
        <w:rPr>
          <w:rFonts w:ascii="Californian FB" w:hAnsi="Californian FB"/>
        </w:rPr>
        <w:t xml:space="preserve"> Lynn- IMB </w:t>
      </w:r>
      <w:r w:rsidR="00082A60">
        <w:rPr>
          <w:rFonts w:ascii="Californian FB" w:hAnsi="Californian FB"/>
        </w:rPr>
        <w:t>(home due to medical issues)</w:t>
      </w:r>
      <w:r>
        <w:rPr>
          <w:rFonts w:ascii="Californian FB" w:hAnsi="Californian FB"/>
        </w:rPr>
        <w:t xml:space="preserve">                                                                                       Marissa Myers- RVA teacher/ Ethnos 360                               </w:t>
      </w:r>
      <w:r w:rsidR="00463E40">
        <w:rPr>
          <w:rFonts w:ascii="Californian FB" w:hAnsi="Californian FB"/>
        </w:rPr>
        <w:t xml:space="preserve"> Porter and Lexi</w:t>
      </w:r>
      <w:r w:rsidR="00F113D5">
        <w:rPr>
          <w:rFonts w:ascii="Californian FB" w:hAnsi="Californian FB"/>
        </w:rPr>
        <w:t>e</w:t>
      </w:r>
      <w:r w:rsidR="00463E40">
        <w:rPr>
          <w:rFonts w:ascii="Californian FB" w:hAnsi="Californian FB"/>
        </w:rPr>
        <w:t xml:space="preserve"> Hampton</w:t>
      </w:r>
      <w:r w:rsidR="00256264">
        <w:rPr>
          <w:rFonts w:ascii="Californian FB" w:hAnsi="Californian FB"/>
        </w:rPr>
        <w:t xml:space="preserve"> / Ethnos 360</w:t>
      </w:r>
      <w:r w:rsidR="009C5EEB">
        <w:rPr>
          <w:rFonts w:ascii="Californian FB" w:hAnsi="Californian FB"/>
        </w:rPr>
        <w:t xml:space="preserve"> (headed back)</w:t>
      </w:r>
      <w:r w:rsidR="00256264">
        <w:rPr>
          <w:rFonts w:ascii="Californian FB" w:hAnsi="Californian FB"/>
        </w:rPr>
        <w:t xml:space="preserve">                                     </w:t>
      </w:r>
      <w:r>
        <w:rPr>
          <w:rFonts w:ascii="Californian FB" w:hAnsi="Californian FB"/>
        </w:rPr>
        <w:t xml:space="preserve">Promise Vaughn (The </w:t>
      </w:r>
      <w:proofErr w:type="spellStart"/>
      <w:r>
        <w:rPr>
          <w:rFonts w:ascii="Californian FB" w:hAnsi="Californian FB"/>
        </w:rPr>
        <w:t>Tangguat</w:t>
      </w:r>
      <w:proofErr w:type="spellEnd"/>
      <w:r>
        <w:rPr>
          <w:rFonts w:ascii="Californian FB" w:hAnsi="Californian FB"/>
        </w:rPr>
        <w:t xml:space="preserve"> Church)- Ethnos 360                 Rick &amp; Shanna Stover- IMB, Thailand</w:t>
      </w:r>
      <w:r w:rsidR="009A07CF">
        <w:rPr>
          <w:rFonts w:ascii="Californian FB" w:hAnsi="Californian FB"/>
        </w:rPr>
        <w:t xml:space="preserve"> </w:t>
      </w:r>
    </w:p>
    <w:p w14:paraId="1B05176B" w14:textId="2480CA84" w:rsidR="00862679" w:rsidRDefault="007F1C5C" w:rsidP="00862679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Zeke Carnes, headed to PNG in January</w:t>
      </w:r>
    </w:p>
    <w:p w14:paraId="5CAC8984" w14:textId="77777777" w:rsidR="00D61708" w:rsidRDefault="00D61708" w:rsidP="00AD3A0A">
      <w:pPr>
        <w:spacing w:after="0"/>
        <w:rPr>
          <w:rFonts w:ascii="Californian FB" w:hAnsi="Californian FB"/>
          <w:b/>
          <w:bCs/>
          <w:sz w:val="24"/>
          <w:szCs w:val="24"/>
        </w:rPr>
      </w:pPr>
    </w:p>
    <w:p w14:paraId="372BBB10" w14:textId="46CDB52E" w:rsidR="00733236" w:rsidRDefault="009A07CF" w:rsidP="00AD3A0A">
      <w:pPr>
        <w:spacing w:after="0"/>
        <w:rPr>
          <w:rFonts w:ascii="Californian FB" w:hAnsi="Californian FB"/>
        </w:rPr>
      </w:pPr>
      <w:r w:rsidRPr="0004389B">
        <w:rPr>
          <w:rFonts w:ascii="Californian FB" w:hAnsi="Californian FB"/>
          <w:b/>
          <w:bCs/>
          <w:sz w:val="24"/>
          <w:szCs w:val="24"/>
        </w:rPr>
        <w:t>SERVING IN OUR MILITARY</w:t>
      </w:r>
      <w:r w:rsidR="0074241F">
        <w:rPr>
          <w:rFonts w:ascii="Californian FB" w:hAnsi="Californian FB"/>
          <w:b/>
          <w:bCs/>
          <w:sz w:val="24"/>
          <w:szCs w:val="24"/>
        </w:rPr>
        <w:t>:</w:t>
      </w:r>
      <w:r>
        <w:rPr>
          <w:rFonts w:ascii="Californian FB" w:hAnsi="Californian FB"/>
        </w:rPr>
        <w:t xml:space="preserve">                                                      </w:t>
      </w:r>
    </w:p>
    <w:p w14:paraId="7FC55129" w14:textId="18838942" w:rsidR="00334FEE" w:rsidRDefault="00733236" w:rsidP="00AD3A0A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Eichhorn</w:t>
      </w:r>
      <w:r w:rsidR="005B2368">
        <w:rPr>
          <w:rFonts w:ascii="Californian FB" w:hAnsi="Californian FB"/>
        </w:rPr>
        <w:t>,</w:t>
      </w:r>
      <w:r w:rsidR="00C3425E">
        <w:rPr>
          <w:rFonts w:ascii="Californian FB" w:hAnsi="Californian FB"/>
        </w:rPr>
        <w:t xml:space="preserve"> </w:t>
      </w:r>
      <w:r w:rsidR="00C746CD">
        <w:rPr>
          <w:rFonts w:ascii="Californian FB" w:hAnsi="Californian FB"/>
        </w:rPr>
        <w:t>Blake,</w:t>
      </w:r>
      <w:r w:rsidR="005B2368">
        <w:rPr>
          <w:rFonts w:ascii="Californian FB" w:hAnsi="Californian FB"/>
        </w:rPr>
        <w:t xml:space="preserve"> Coast Guard    </w:t>
      </w:r>
      <w:r w:rsidR="00334FEE">
        <w:rPr>
          <w:rFonts w:ascii="Californian FB" w:hAnsi="Californian FB"/>
        </w:rPr>
        <w:t>Perkins, Zack, USMC</w:t>
      </w:r>
      <w:r w:rsidR="005B2368">
        <w:rPr>
          <w:rFonts w:ascii="Californian FB" w:hAnsi="Californian FB"/>
        </w:rPr>
        <w:t xml:space="preserve">  </w:t>
      </w:r>
      <w:r w:rsidR="00B41134">
        <w:rPr>
          <w:rFonts w:ascii="Californian FB" w:hAnsi="Californian FB"/>
        </w:rPr>
        <w:t xml:space="preserve">                                     </w:t>
      </w:r>
      <w:r w:rsidR="009A07CF">
        <w:rPr>
          <w:rFonts w:ascii="Californian FB" w:hAnsi="Californian FB"/>
        </w:rPr>
        <w:t xml:space="preserve">Curtis, Drew, ANG                      </w:t>
      </w:r>
      <w:r w:rsidR="00334FEE">
        <w:rPr>
          <w:rFonts w:ascii="Californian FB" w:hAnsi="Californian FB"/>
        </w:rPr>
        <w:t xml:space="preserve"> Smith, Jr. Wes</w:t>
      </w:r>
    </w:p>
    <w:p w14:paraId="4C6F82EA" w14:textId="2D829CE8" w:rsidR="006A6041" w:rsidRDefault="009A07CF" w:rsidP="00AD3A0A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>Fowler, Matt, ANG</w:t>
      </w:r>
      <w:r>
        <w:rPr>
          <w:rFonts w:ascii="Californian FB" w:hAnsi="Californian FB"/>
        </w:rPr>
        <w:tab/>
        <w:t xml:space="preserve">             </w:t>
      </w:r>
      <w:r w:rsidR="0004389B">
        <w:rPr>
          <w:rFonts w:ascii="Californian FB" w:hAnsi="Californian FB"/>
        </w:rPr>
        <w:t xml:space="preserve"> </w:t>
      </w:r>
      <w:r w:rsidR="00334FEE">
        <w:rPr>
          <w:rFonts w:ascii="Californian FB" w:hAnsi="Californian FB"/>
        </w:rPr>
        <w:t>Stott</w:t>
      </w:r>
      <w:r w:rsidR="005B2985">
        <w:rPr>
          <w:rFonts w:ascii="Californian FB" w:hAnsi="Californian FB"/>
        </w:rPr>
        <w:t>, Amber, USMC</w:t>
      </w:r>
      <w:r>
        <w:rPr>
          <w:rFonts w:ascii="Californian FB" w:hAnsi="Californian FB"/>
        </w:rPr>
        <w:t xml:space="preserve">                  Garland, Derek                               </w:t>
      </w:r>
      <w:r w:rsidR="005B2985">
        <w:rPr>
          <w:rFonts w:ascii="Californian FB" w:hAnsi="Californian FB"/>
        </w:rPr>
        <w:t xml:space="preserve">Watson, Nicholas                        </w:t>
      </w:r>
      <w:r>
        <w:rPr>
          <w:rFonts w:ascii="Californian FB" w:hAnsi="Californian FB"/>
        </w:rPr>
        <w:t>Jacobs, Eric and Catherine</w:t>
      </w:r>
      <w:r w:rsidR="001C3E6F">
        <w:rPr>
          <w:rFonts w:ascii="Californian FB" w:hAnsi="Californian FB"/>
        </w:rPr>
        <w:tab/>
      </w:r>
      <w:r w:rsidR="006A6041">
        <w:rPr>
          <w:rFonts w:ascii="Californian FB" w:hAnsi="Californian FB"/>
        </w:rPr>
        <w:t>Lawhon, Josh</w:t>
      </w:r>
      <w:r>
        <w:rPr>
          <w:rFonts w:ascii="Californian FB" w:hAnsi="Californian FB"/>
        </w:rPr>
        <w:t xml:space="preserve"> </w:t>
      </w:r>
    </w:p>
    <w:p w14:paraId="384217D3" w14:textId="3FC50D2F" w:rsidR="009C5AFC" w:rsidRDefault="009A07CF" w:rsidP="00AD3A0A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Jamison, Max                                  </w:t>
      </w:r>
      <w:proofErr w:type="spellStart"/>
      <w:r w:rsidR="009C5AFC">
        <w:rPr>
          <w:rFonts w:ascii="Californian FB" w:hAnsi="Californian FB"/>
        </w:rPr>
        <w:t>Lewellyen</w:t>
      </w:r>
      <w:proofErr w:type="spellEnd"/>
      <w:r w:rsidR="009C5AFC">
        <w:rPr>
          <w:rFonts w:ascii="Californian FB" w:hAnsi="Californian FB"/>
        </w:rPr>
        <w:t>, Riley</w:t>
      </w:r>
    </w:p>
    <w:p w14:paraId="25343C8B" w14:textId="30D8FC52" w:rsidR="009C5AFC" w:rsidRDefault="009A07CF" w:rsidP="00AD3A0A">
      <w:pPr>
        <w:spacing w:after="0"/>
        <w:rPr>
          <w:rFonts w:ascii="Californian FB" w:hAnsi="Californian FB"/>
        </w:rPr>
      </w:pPr>
      <w:r>
        <w:rPr>
          <w:rFonts w:ascii="Californian FB" w:hAnsi="Californian FB"/>
        </w:rPr>
        <w:t xml:space="preserve">Williams, Chris, ANG                </w:t>
      </w:r>
      <w:r w:rsidR="009C5AFC">
        <w:rPr>
          <w:rFonts w:ascii="Californian FB" w:hAnsi="Californian FB"/>
        </w:rPr>
        <w:t xml:space="preserve">  Mills, Blake</w:t>
      </w:r>
    </w:p>
    <w:p w14:paraId="45E661A6" w14:textId="35ADB373" w:rsidR="00823176" w:rsidRPr="000E2D23" w:rsidRDefault="009A07CF" w:rsidP="00AD3A0A">
      <w:pPr>
        <w:spacing w:after="0"/>
        <w:rPr>
          <w:rFonts w:ascii="Californian FB" w:hAnsi="Californian FB"/>
          <w:b/>
          <w:bCs/>
        </w:rPr>
      </w:pPr>
      <w:r>
        <w:rPr>
          <w:rFonts w:ascii="Californian FB" w:hAnsi="Californian FB"/>
        </w:rPr>
        <w:t>Willia</w:t>
      </w:r>
      <w:r w:rsidR="006B49AE">
        <w:rPr>
          <w:rFonts w:ascii="Californian FB" w:hAnsi="Californian FB"/>
        </w:rPr>
        <w:t>m</w:t>
      </w:r>
      <w:r>
        <w:rPr>
          <w:rFonts w:ascii="Californian FB" w:hAnsi="Californian FB"/>
        </w:rPr>
        <w:t xml:space="preserve">s, Eric, USMC                 </w:t>
      </w:r>
      <w:r w:rsidR="0004389B">
        <w:rPr>
          <w:rFonts w:ascii="Californian FB" w:hAnsi="Californian FB"/>
        </w:rPr>
        <w:t>Wood, Chad</w:t>
      </w:r>
      <w:r>
        <w:rPr>
          <w:rFonts w:ascii="Californian FB" w:hAnsi="Californian FB"/>
        </w:rPr>
        <w:t xml:space="preserve"> </w:t>
      </w:r>
      <w:r w:rsidR="0004389B">
        <w:rPr>
          <w:rFonts w:ascii="Californian FB" w:hAnsi="Californian FB"/>
        </w:rPr>
        <w:t xml:space="preserve">                                   </w:t>
      </w:r>
    </w:p>
    <w:sectPr w:rsidR="00823176" w:rsidRPr="000E2D23" w:rsidSect="009116A5">
      <w:pgSz w:w="12240" w:h="15840"/>
      <w:pgMar w:top="270" w:right="720" w:bottom="720" w:left="720" w:header="720" w:footer="720" w:gutter="0"/>
      <w:cols w:num="2"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DYwsDAzNDM1MrNQ0lEKTi0uzszPAykwsagFAEPxhaotAAAA"/>
  </w:docVars>
  <w:rsids>
    <w:rsidRoot w:val="003E5267"/>
    <w:rsid w:val="00000FC3"/>
    <w:rsid w:val="00005197"/>
    <w:rsid w:val="000062C7"/>
    <w:rsid w:val="00007AF8"/>
    <w:rsid w:val="00007CD5"/>
    <w:rsid w:val="00011037"/>
    <w:rsid w:val="00011A3D"/>
    <w:rsid w:val="00012302"/>
    <w:rsid w:val="000141B6"/>
    <w:rsid w:val="00016A4B"/>
    <w:rsid w:val="000240BD"/>
    <w:rsid w:val="00025BC4"/>
    <w:rsid w:val="00030CFD"/>
    <w:rsid w:val="0003175C"/>
    <w:rsid w:val="00031C2A"/>
    <w:rsid w:val="000343A3"/>
    <w:rsid w:val="00034CAC"/>
    <w:rsid w:val="00034FB9"/>
    <w:rsid w:val="00037EE5"/>
    <w:rsid w:val="000403F7"/>
    <w:rsid w:val="00043271"/>
    <w:rsid w:val="0004389B"/>
    <w:rsid w:val="000453F1"/>
    <w:rsid w:val="00047E10"/>
    <w:rsid w:val="00054165"/>
    <w:rsid w:val="00054533"/>
    <w:rsid w:val="00056CF9"/>
    <w:rsid w:val="00060917"/>
    <w:rsid w:val="00061FF1"/>
    <w:rsid w:val="000638BF"/>
    <w:rsid w:val="00064801"/>
    <w:rsid w:val="00065147"/>
    <w:rsid w:val="00067BC1"/>
    <w:rsid w:val="000810BA"/>
    <w:rsid w:val="00082A60"/>
    <w:rsid w:val="000857E9"/>
    <w:rsid w:val="00086251"/>
    <w:rsid w:val="000868F4"/>
    <w:rsid w:val="00092BAD"/>
    <w:rsid w:val="00095908"/>
    <w:rsid w:val="00095D5E"/>
    <w:rsid w:val="00095F68"/>
    <w:rsid w:val="000A152E"/>
    <w:rsid w:val="000A1D7B"/>
    <w:rsid w:val="000A27C8"/>
    <w:rsid w:val="000A2ECB"/>
    <w:rsid w:val="000A4517"/>
    <w:rsid w:val="000A455E"/>
    <w:rsid w:val="000B3694"/>
    <w:rsid w:val="000B763A"/>
    <w:rsid w:val="000C2CAA"/>
    <w:rsid w:val="000D0620"/>
    <w:rsid w:val="000D4086"/>
    <w:rsid w:val="000D6328"/>
    <w:rsid w:val="000D68C4"/>
    <w:rsid w:val="000D7F3D"/>
    <w:rsid w:val="000E0077"/>
    <w:rsid w:val="000E2D23"/>
    <w:rsid w:val="000E2FC4"/>
    <w:rsid w:val="000E3E1A"/>
    <w:rsid w:val="000F1266"/>
    <w:rsid w:val="000F7B61"/>
    <w:rsid w:val="001015B9"/>
    <w:rsid w:val="001020F0"/>
    <w:rsid w:val="001023AF"/>
    <w:rsid w:val="0010321E"/>
    <w:rsid w:val="001048FA"/>
    <w:rsid w:val="00104FE0"/>
    <w:rsid w:val="00112D51"/>
    <w:rsid w:val="00114847"/>
    <w:rsid w:val="001156B4"/>
    <w:rsid w:val="00115BE9"/>
    <w:rsid w:val="001259BB"/>
    <w:rsid w:val="00127867"/>
    <w:rsid w:val="00132BAD"/>
    <w:rsid w:val="00135564"/>
    <w:rsid w:val="00140F2A"/>
    <w:rsid w:val="00142311"/>
    <w:rsid w:val="00143F5D"/>
    <w:rsid w:val="001449E9"/>
    <w:rsid w:val="00154AB9"/>
    <w:rsid w:val="00160F05"/>
    <w:rsid w:val="00164967"/>
    <w:rsid w:val="00164F14"/>
    <w:rsid w:val="00167169"/>
    <w:rsid w:val="001833D0"/>
    <w:rsid w:val="00183E8F"/>
    <w:rsid w:val="00183FF8"/>
    <w:rsid w:val="00186AB5"/>
    <w:rsid w:val="00191B8D"/>
    <w:rsid w:val="00193456"/>
    <w:rsid w:val="00197D4F"/>
    <w:rsid w:val="00197DEB"/>
    <w:rsid w:val="001A50D0"/>
    <w:rsid w:val="001A69C2"/>
    <w:rsid w:val="001A6CA4"/>
    <w:rsid w:val="001A6DBC"/>
    <w:rsid w:val="001B1B3F"/>
    <w:rsid w:val="001B2C90"/>
    <w:rsid w:val="001B3882"/>
    <w:rsid w:val="001B4674"/>
    <w:rsid w:val="001B58FB"/>
    <w:rsid w:val="001B5BC7"/>
    <w:rsid w:val="001B64E1"/>
    <w:rsid w:val="001C3E6F"/>
    <w:rsid w:val="001C4796"/>
    <w:rsid w:val="001C66C1"/>
    <w:rsid w:val="001D0E61"/>
    <w:rsid w:val="001D1AA0"/>
    <w:rsid w:val="001D251F"/>
    <w:rsid w:val="001D3472"/>
    <w:rsid w:val="001D62AC"/>
    <w:rsid w:val="001D6DB3"/>
    <w:rsid w:val="001D72E0"/>
    <w:rsid w:val="001D73A6"/>
    <w:rsid w:val="001E0149"/>
    <w:rsid w:val="001E09C8"/>
    <w:rsid w:val="001E26F7"/>
    <w:rsid w:val="001E4BAB"/>
    <w:rsid w:val="001F2931"/>
    <w:rsid w:val="001F4367"/>
    <w:rsid w:val="00200104"/>
    <w:rsid w:val="00204440"/>
    <w:rsid w:val="00210BAB"/>
    <w:rsid w:val="00224E8D"/>
    <w:rsid w:val="00226B6D"/>
    <w:rsid w:val="0023219A"/>
    <w:rsid w:val="00232E4B"/>
    <w:rsid w:val="002347AB"/>
    <w:rsid w:val="00236FF5"/>
    <w:rsid w:val="00237623"/>
    <w:rsid w:val="00237E5C"/>
    <w:rsid w:val="00245A45"/>
    <w:rsid w:val="00256264"/>
    <w:rsid w:val="00256B8D"/>
    <w:rsid w:val="002602D4"/>
    <w:rsid w:val="002618D0"/>
    <w:rsid w:val="00270E38"/>
    <w:rsid w:val="0027347B"/>
    <w:rsid w:val="00285880"/>
    <w:rsid w:val="00287AE0"/>
    <w:rsid w:val="002910A5"/>
    <w:rsid w:val="00291FAA"/>
    <w:rsid w:val="002924F7"/>
    <w:rsid w:val="002937DC"/>
    <w:rsid w:val="00293EA1"/>
    <w:rsid w:val="00294A9A"/>
    <w:rsid w:val="00294F0B"/>
    <w:rsid w:val="002958E6"/>
    <w:rsid w:val="0029668B"/>
    <w:rsid w:val="002972AF"/>
    <w:rsid w:val="002A3652"/>
    <w:rsid w:val="002A6995"/>
    <w:rsid w:val="002A6CC0"/>
    <w:rsid w:val="002B31CA"/>
    <w:rsid w:val="002B5EAD"/>
    <w:rsid w:val="002B60F0"/>
    <w:rsid w:val="002B6404"/>
    <w:rsid w:val="002B7BD0"/>
    <w:rsid w:val="002C1F1C"/>
    <w:rsid w:val="002C3A0F"/>
    <w:rsid w:val="002C544C"/>
    <w:rsid w:val="002C6693"/>
    <w:rsid w:val="002C717D"/>
    <w:rsid w:val="002C76E6"/>
    <w:rsid w:val="002D003B"/>
    <w:rsid w:val="002D0359"/>
    <w:rsid w:val="002D2597"/>
    <w:rsid w:val="002E285F"/>
    <w:rsid w:val="002E2BDC"/>
    <w:rsid w:val="002E4A9E"/>
    <w:rsid w:val="002E5600"/>
    <w:rsid w:val="002E618C"/>
    <w:rsid w:val="002F03DA"/>
    <w:rsid w:val="002F28F7"/>
    <w:rsid w:val="002F7905"/>
    <w:rsid w:val="00301464"/>
    <w:rsid w:val="003015C6"/>
    <w:rsid w:val="00302DBC"/>
    <w:rsid w:val="00306ACB"/>
    <w:rsid w:val="00311254"/>
    <w:rsid w:val="00312DAD"/>
    <w:rsid w:val="0031457C"/>
    <w:rsid w:val="00321334"/>
    <w:rsid w:val="0032192B"/>
    <w:rsid w:val="00321C4F"/>
    <w:rsid w:val="0032266B"/>
    <w:rsid w:val="0032299D"/>
    <w:rsid w:val="003237DC"/>
    <w:rsid w:val="00323A84"/>
    <w:rsid w:val="00323F17"/>
    <w:rsid w:val="003240D7"/>
    <w:rsid w:val="003246E6"/>
    <w:rsid w:val="00324B68"/>
    <w:rsid w:val="0033254F"/>
    <w:rsid w:val="00334FEE"/>
    <w:rsid w:val="00336203"/>
    <w:rsid w:val="003431F0"/>
    <w:rsid w:val="0035148F"/>
    <w:rsid w:val="00355B0D"/>
    <w:rsid w:val="00356F14"/>
    <w:rsid w:val="00362813"/>
    <w:rsid w:val="003629DA"/>
    <w:rsid w:val="003718D3"/>
    <w:rsid w:val="003737C1"/>
    <w:rsid w:val="003771C2"/>
    <w:rsid w:val="0038035D"/>
    <w:rsid w:val="003804BB"/>
    <w:rsid w:val="00383639"/>
    <w:rsid w:val="003857EB"/>
    <w:rsid w:val="00386AEF"/>
    <w:rsid w:val="0038743C"/>
    <w:rsid w:val="00391767"/>
    <w:rsid w:val="00391CD0"/>
    <w:rsid w:val="00394971"/>
    <w:rsid w:val="003962C5"/>
    <w:rsid w:val="00397A55"/>
    <w:rsid w:val="003A194D"/>
    <w:rsid w:val="003A4A5D"/>
    <w:rsid w:val="003A5FC9"/>
    <w:rsid w:val="003B3EB4"/>
    <w:rsid w:val="003B4AE6"/>
    <w:rsid w:val="003B7F38"/>
    <w:rsid w:val="003C406E"/>
    <w:rsid w:val="003D0CD0"/>
    <w:rsid w:val="003D2915"/>
    <w:rsid w:val="003E2980"/>
    <w:rsid w:val="003E48F0"/>
    <w:rsid w:val="003E5267"/>
    <w:rsid w:val="003E66C1"/>
    <w:rsid w:val="003E66E9"/>
    <w:rsid w:val="003E7509"/>
    <w:rsid w:val="003E7553"/>
    <w:rsid w:val="003F4646"/>
    <w:rsid w:val="003F5D7D"/>
    <w:rsid w:val="003F62EF"/>
    <w:rsid w:val="003F649B"/>
    <w:rsid w:val="003F7B60"/>
    <w:rsid w:val="004018FA"/>
    <w:rsid w:val="0040281C"/>
    <w:rsid w:val="00403055"/>
    <w:rsid w:val="00406DA6"/>
    <w:rsid w:val="004112D4"/>
    <w:rsid w:val="004146F0"/>
    <w:rsid w:val="004164C6"/>
    <w:rsid w:val="0042255D"/>
    <w:rsid w:val="004239D5"/>
    <w:rsid w:val="00425577"/>
    <w:rsid w:val="0043465A"/>
    <w:rsid w:val="0044579B"/>
    <w:rsid w:val="004465B0"/>
    <w:rsid w:val="004475A9"/>
    <w:rsid w:val="00451331"/>
    <w:rsid w:val="00452DA4"/>
    <w:rsid w:val="00454CC9"/>
    <w:rsid w:val="00460A55"/>
    <w:rsid w:val="00462148"/>
    <w:rsid w:val="00463E40"/>
    <w:rsid w:val="004657E0"/>
    <w:rsid w:val="004664F6"/>
    <w:rsid w:val="004714EE"/>
    <w:rsid w:val="004729C4"/>
    <w:rsid w:val="004749DC"/>
    <w:rsid w:val="00476008"/>
    <w:rsid w:val="00477125"/>
    <w:rsid w:val="00480841"/>
    <w:rsid w:val="00483CE4"/>
    <w:rsid w:val="004847A2"/>
    <w:rsid w:val="00484A8F"/>
    <w:rsid w:val="004857B9"/>
    <w:rsid w:val="004867EF"/>
    <w:rsid w:val="004869F0"/>
    <w:rsid w:val="00486B6C"/>
    <w:rsid w:val="00490215"/>
    <w:rsid w:val="004916A0"/>
    <w:rsid w:val="00492020"/>
    <w:rsid w:val="004974D3"/>
    <w:rsid w:val="004A1A1A"/>
    <w:rsid w:val="004A2AC3"/>
    <w:rsid w:val="004A7690"/>
    <w:rsid w:val="004B04CC"/>
    <w:rsid w:val="004B1A74"/>
    <w:rsid w:val="004B22C5"/>
    <w:rsid w:val="004B39F5"/>
    <w:rsid w:val="004B6385"/>
    <w:rsid w:val="004B6BCA"/>
    <w:rsid w:val="004B6D3F"/>
    <w:rsid w:val="004C3CD0"/>
    <w:rsid w:val="004D0061"/>
    <w:rsid w:val="004D01E3"/>
    <w:rsid w:val="004D0872"/>
    <w:rsid w:val="004D3B36"/>
    <w:rsid w:val="004D6791"/>
    <w:rsid w:val="004D7E30"/>
    <w:rsid w:val="004E0EF9"/>
    <w:rsid w:val="004E41F6"/>
    <w:rsid w:val="004E4B63"/>
    <w:rsid w:val="004F099E"/>
    <w:rsid w:val="004F24AF"/>
    <w:rsid w:val="004F2A0E"/>
    <w:rsid w:val="004F35DC"/>
    <w:rsid w:val="005004BB"/>
    <w:rsid w:val="00500A75"/>
    <w:rsid w:val="005032D7"/>
    <w:rsid w:val="00507CB8"/>
    <w:rsid w:val="00521E14"/>
    <w:rsid w:val="00525BE4"/>
    <w:rsid w:val="00530708"/>
    <w:rsid w:val="00531BD4"/>
    <w:rsid w:val="00534AC8"/>
    <w:rsid w:val="00546962"/>
    <w:rsid w:val="0054715E"/>
    <w:rsid w:val="00553601"/>
    <w:rsid w:val="0055471F"/>
    <w:rsid w:val="00554785"/>
    <w:rsid w:val="00555B0E"/>
    <w:rsid w:val="00561469"/>
    <w:rsid w:val="0056225E"/>
    <w:rsid w:val="005644D5"/>
    <w:rsid w:val="005653BD"/>
    <w:rsid w:val="00576577"/>
    <w:rsid w:val="00580466"/>
    <w:rsid w:val="00581B32"/>
    <w:rsid w:val="005846E6"/>
    <w:rsid w:val="00587BD6"/>
    <w:rsid w:val="00590A8C"/>
    <w:rsid w:val="00591A64"/>
    <w:rsid w:val="00596FF9"/>
    <w:rsid w:val="005A0F66"/>
    <w:rsid w:val="005A6008"/>
    <w:rsid w:val="005B0345"/>
    <w:rsid w:val="005B08AA"/>
    <w:rsid w:val="005B0F72"/>
    <w:rsid w:val="005B2368"/>
    <w:rsid w:val="005B2985"/>
    <w:rsid w:val="005B56F5"/>
    <w:rsid w:val="005B6470"/>
    <w:rsid w:val="005C2007"/>
    <w:rsid w:val="005C265C"/>
    <w:rsid w:val="005C69B9"/>
    <w:rsid w:val="005D0835"/>
    <w:rsid w:val="005D4203"/>
    <w:rsid w:val="005D4851"/>
    <w:rsid w:val="005D6F19"/>
    <w:rsid w:val="005E3758"/>
    <w:rsid w:val="005E4965"/>
    <w:rsid w:val="005F004A"/>
    <w:rsid w:val="005F2A61"/>
    <w:rsid w:val="005F3F49"/>
    <w:rsid w:val="005F6A28"/>
    <w:rsid w:val="005F78D0"/>
    <w:rsid w:val="00603557"/>
    <w:rsid w:val="00605508"/>
    <w:rsid w:val="00616311"/>
    <w:rsid w:val="0062120B"/>
    <w:rsid w:val="0062220F"/>
    <w:rsid w:val="006259D8"/>
    <w:rsid w:val="00626C0F"/>
    <w:rsid w:val="00633D3B"/>
    <w:rsid w:val="006341C8"/>
    <w:rsid w:val="00640C08"/>
    <w:rsid w:val="00642D73"/>
    <w:rsid w:val="006464A0"/>
    <w:rsid w:val="00646AFF"/>
    <w:rsid w:val="0064790F"/>
    <w:rsid w:val="00650032"/>
    <w:rsid w:val="0065011A"/>
    <w:rsid w:val="0065188B"/>
    <w:rsid w:val="006525C9"/>
    <w:rsid w:val="006563C1"/>
    <w:rsid w:val="00656A11"/>
    <w:rsid w:val="00656D97"/>
    <w:rsid w:val="006573F3"/>
    <w:rsid w:val="006668F0"/>
    <w:rsid w:val="006710AE"/>
    <w:rsid w:val="00675F98"/>
    <w:rsid w:val="00676982"/>
    <w:rsid w:val="00684D65"/>
    <w:rsid w:val="00697432"/>
    <w:rsid w:val="006A50A8"/>
    <w:rsid w:val="006A57CF"/>
    <w:rsid w:val="006A6041"/>
    <w:rsid w:val="006A68B5"/>
    <w:rsid w:val="006B17D8"/>
    <w:rsid w:val="006B49AE"/>
    <w:rsid w:val="006B78EE"/>
    <w:rsid w:val="006B7A7D"/>
    <w:rsid w:val="006B7BE5"/>
    <w:rsid w:val="006C0CD6"/>
    <w:rsid w:val="006C2735"/>
    <w:rsid w:val="006C4375"/>
    <w:rsid w:val="006C43DB"/>
    <w:rsid w:val="006C71C3"/>
    <w:rsid w:val="006C7216"/>
    <w:rsid w:val="006D0696"/>
    <w:rsid w:val="006D238F"/>
    <w:rsid w:val="006D312D"/>
    <w:rsid w:val="006D49C6"/>
    <w:rsid w:val="006D4EDF"/>
    <w:rsid w:val="006E1ACC"/>
    <w:rsid w:val="006E1B36"/>
    <w:rsid w:val="006E641D"/>
    <w:rsid w:val="006E738F"/>
    <w:rsid w:val="006E7D1D"/>
    <w:rsid w:val="006F0CDB"/>
    <w:rsid w:val="006F1755"/>
    <w:rsid w:val="006F1B3A"/>
    <w:rsid w:val="006F4C58"/>
    <w:rsid w:val="006F5B5E"/>
    <w:rsid w:val="006F6707"/>
    <w:rsid w:val="00700D38"/>
    <w:rsid w:val="00702415"/>
    <w:rsid w:val="00702E57"/>
    <w:rsid w:val="007044C6"/>
    <w:rsid w:val="00712742"/>
    <w:rsid w:val="00713B58"/>
    <w:rsid w:val="00715D75"/>
    <w:rsid w:val="00716AA1"/>
    <w:rsid w:val="007211EB"/>
    <w:rsid w:val="00721635"/>
    <w:rsid w:val="007279E5"/>
    <w:rsid w:val="00733236"/>
    <w:rsid w:val="00734EEE"/>
    <w:rsid w:val="0074241F"/>
    <w:rsid w:val="007430ED"/>
    <w:rsid w:val="00743F6A"/>
    <w:rsid w:val="00754AD7"/>
    <w:rsid w:val="00760475"/>
    <w:rsid w:val="00762A4D"/>
    <w:rsid w:val="0076440A"/>
    <w:rsid w:val="00771343"/>
    <w:rsid w:val="007766A9"/>
    <w:rsid w:val="00777BB0"/>
    <w:rsid w:val="007816F0"/>
    <w:rsid w:val="007850CD"/>
    <w:rsid w:val="0078556F"/>
    <w:rsid w:val="007952F3"/>
    <w:rsid w:val="00795BC5"/>
    <w:rsid w:val="007A002D"/>
    <w:rsid w:val="007A0E15"/>
    <w:rsid w:val="007A1165"/>
    <w:rsid w:val="007A1AFF"/>
    <w:rsid w:val="007A256A"/>
    <w:rsid w:val="007A48B1"/>
    <w:rsid w:val="007A566D"/>
    <w:rsid w:val="007A5C19"/>
    <w:rsid w:val="007B06BD"/>
    <w:rsid w:val="007B14F4"/>
    <w:rsid w:val="007B70E6"/>
    <w:rsid w:val="007C125F"/>
    <w:rsid w:val="007C3B6C"/>
    <w:rsid w:val="007C7CF5"/>
    <w:rsid w:val="007D26E7"/>
    <w:rsid w:val="007D2AC0"/>
    <w:rsid w:val="007D45C6"/>
    <w:rsid w:val="007D7B5A"/>
    <w:rsid w:val="007E218C"/>
    <w:rsid w:val="007E3175"/>
    <w:rsid w:val="007E6F12"/>
    <w:rsid w:val="007E7A7B"/>
    <w:rsid w:val="007F1C5C"/>
    <w:rsid w:val="007F29B0"/>
    <w:rsid w:val="007F5DA9"/>
    <w:rsid w:val="008011E3"/>
    <w:rsid w:val="00805FD3"/>
    <w:rsid w:val="0080611A"/>
    <w:rsid w:val="00807844"/>
    <w:rsid w:val="008109EE"/>
    <w:rsid w:val="00811552"/>
    <w:rsid w:val="00812163"/>
    <w:rsid w:val="0081229C"/>
    <w:rsid w:val="008153D5"/>
    <w:rsid w:val="00817305"/>
    <w:rsid w:val="00822E65"/>
    <w:rsid w:val="00823176"/>
    <w:rsid w:val="00824E9A"/>
    <w:rsid w:val="008258C2"/>
    <w:rsid w:val="008317FE"/>
    <w:rsid w:val="00833C9C"/>
    <w:rsid w:val="00833DF7"/>
    <w:rsid w:val="00835D49"/>
    <w:rsid w:val="00836437"/>
    <w:rsid w:val="008373C9"/>
    <w:rsid w:val="00837B65"/>
    <w:rsid w:val="00842D51"/>
    <w:rsid w:val="0084612E"/>
    <w:rsid w:val="008502AA"/>
    <w:rsid w:val="008513E6"/>
    <w:rsid w:val="0085180B"/>
    <w:rsid w:val="00852843"/>
    <w:rsid w:val="00853D5B"/>
    <w:rsid w:val="00854DFC"/>
    <w:rsid w:val="008558A3"/>
    <w:rsid w:val="008567F3"/>
    <w:rsid w:val="0085758B"/>
    <w:rsid w:val="00862679"/>
    <w:rsid w:val="00863FDC"/>
    <w:rsid w:val="008650B8"/>
    <w:rsid w:val="008667E6"/>
    <w:rsid w:val="00866A1E"/>
    <w:rsid w:val="00867BF2"/>
    <w:rsid w:val="008703EE"/>
    <w:rsid w:val="00871E6C"/>
    <w:rsid w:val="008738AC"/>
    <w:rsid w:val="008760BA"/>
    <w:rsid w:val="00876612"/>
    <w:rsid w:val="00882F0D"/>
    <w:rsid w:val="0088786F"/>
    <w:rsid w:val="00887F42"/>
    <w:rsid w:val="008916DD"/>
    <w:rsid w:val="00892ED6"/>
    <w:rsid w:val="008936E5"/>
    <w:rsid w:val="00897511"/>
    <w:rsid w:val="008A111E"/>
    <w:rsid w:val="008A4A4D"/>
    <w:rsid w:val="008A765E"/>
    <w:rsid w:val="008A7AC2"/>
    <w:rsid w:val="008A7C79"/>
    <w:rsid w:val="008B0068"/>
    <w:rsid w:val="008B2BA2"/>
    <w:rsid w:val="008C4457"/>
    <w:rsid w:val="008C7FCC"/>
    <w:rsid w:val="008D0D11"/>
    <w:rsid w:val="008D2321"/>
    <w:rsid w:val="008D2DFC"/>
    <w:rsid w:val="008D4761"/>
    <w:rsid w:val="008D641B"/>
    <w:rsid w:val="008E0D32"/>
    <w:rsid w:val="008E2719"/>
    <w:rsid w:val="008E2E35"/>
    <w:rsid w:val="008E2FF6"/>
    <w:rsid w:val="008E316F"/>
    <w:rsid w:val="008E3FB7"/>
    <w:rsid w:val="008E4DEB"/>
    <w:rsid w:val="008E5E36"/>
    <w:rsid w:val="008F0208"/>
    <w:rsid w:val="008F19FB"/>
    <w:rsid w:val="008F48D6"/>
    <w:rsid w:val="008F63AC"/>
    <w:rsid w:val="00900FFF"/>
    <w:rsid w:val="00904344"/>
    <w:rsid w:val="00904A16"/>
    <w:rsid w:val="00904E0C"/>
    <w:rsid w:val="00910BBB"/>
    <w:rsid w:val="00910D0E"/>
    <w:rsid w:val="009116A5"/>
    <w:rsid w:val="0091173E"/>
    <w:rsid w:val="00911D4B"/>
    <w:rsid w:val="00912172"/>
    <w:rsid w:val="009127BF"/>
    <w:rsid w:val="00920262"/>
    <w:rsid w:val="00920902"/>
    <w:rsid w:val="00920C85"/>
    <w:rsid w:val="0092408A"/>
    <w:rsid w:val="009265B9"/>
    <w:rsid w:val="00935B18"/>
    <w:rsid w:val="009367A2"/>
    <w:rsid w:val="00936890"/>
    <w:rsid w:val="00937102"/>
    <w:rsid w:val="00941BB7"/>
    <w:rsid w:val="009422FE"/>
    <w:rsid w:val="00944FE1"/>
    <w:rsid w:val="00947866"/>
    <w:rsid w:val="00950D09"/>
    <w:rsid w:val="00952018"/>
    <w:rsid w:val="0095230F"/>
    <w:rsid w:val="00953884"/>
    <w:rsid w:val="0096032B"/>
    <w:rsid w:val="0096262F"/>
    <w:rsid w:val="00965357"/>
    <w:rsid w:val="00972A7F"/>
    <w:rsid w:val="00973923"/>
    <w:rsid w:val="009753BA"/>
    <w:rsid w:val="00980BA6"/>
    <w:rsid w:val="00982569"/>
    <w:rsid w:val="00984844"/>
    <w:rsid w:val="0098539B"/>
    <w:rsid w:val="00986CD5"/>
    <w:rsid w:val="00993109"/>
    <w:rsid w:val="00993B67"/>
    <w:rsid w:val="009947BA"/>
    <w:rsid w:val="0099484B"/>
    <w:rsid w:val="00995D7A"/>
    <w:rsid w:val="00996B56"/>
    <w:rsid w:val="009971C1"/>
    <w:rsid w:val="00997E63"/>
    <w:rsid w:val="009A07CF"/>
    <w:rsid w:val="009A16E2"/>
    <w:rsid w:val="009A3B3C"/>
    <w:rsid w:val="009A4C9A"/>
    <w:rsid w:val="009A6132"/>
    <w:rsid w:val="009A6DB3"/>
    <w:rsid w:val="009A7241"/>
    <w:rsid w:val="009B068F"/>
    <w:rsid w:val="009B1383"/>
    <w:rsid w:val="009B3E63"/>
    <w:rsid w:val="009B67D0"/>
    <w:rsid w:val="009C0770"/>
    <w:rsid w:val="009C295F"/>
    <w:rsid w:val="009C31A4"/>
    <w:rsid w:val="009C33D7"/>
    <w:rsid w:val="009C3429"/>
    <w:rsid w:val="009C4055"/>
    <w:rsid w:val="009C5AFC"/>
    <w:rsid w:val="009C5EEB"/>
    <w:rsid w:val="009C6D86"/>
    <w:rsid w:val="009D2950"/>
    <w:rsid w:val="009D40AD"/>
    <w:rsid w:val="009E0421"/>
    <w:rsid w:val="009E0F6A"/>
    <w:rsid w:val="009E4237"/>
    <w:rsid w:val="009F3CDE"/>
    <w:rsid w:val="009F478F"/>
    <w:rsid w:val="009F554D"/>
    <w:rsid w:val="00A01A4F"/>
    <w:rsid w:val="00A021B2"/>
    <w:rsid w:val="00A02ED6"/>
    <w:rsid w:val="00A07C51"/>
    <w:rsid w:val="00A13C61"/>
    <w:rsid w:val="00A1532D"/>
    <w:rsid w:val="00A15EC7"/>
    <w:rsid w:val="00A23404"/>
    <w:rsid w:val="00A24117"/>
    <w:rsid w:val="00A24333"/>
    <w:rsid w:val="00A27FB2"/>
    <w:rsid w:val="00A31C30"/>
    <w:rsid w:val="00A356A1"/>
    <w:rsid w:val="00A40861"/>
    <w:rsid w:val="00A41453"/>
    <w:rsid w:val="00A42020"/>
    <w:rsid w:val="00A4232D"/>
    <w:rsid w:val="00A444E5"/>
    <w:rsid w:val="00A45238"/>
    <w:rsid w:val="00A457D8"/>
    <w:rsid w:val="00A51A77"/>
    <w:rsid w:val="00A529F4"/>
    <w:rsid w:val="00A64426"/>
    <w:rsid w:val="00A65902"/>
    <w:rsid w:val="00A7256E"/>
    <w:rsid w:val="00A73C3C"/>
    <w:rsid w:val="00A743A4"/>
    <w:rsid w:val="00A74E79"/>
    <w:rsid w:val="00A761B4"/>
    <w:rsid w:val="00A839E3"/>
    <w:rsid w:val="00A95CD6"/>
    <w:rsid w:val="00A96AE1"/>
    <w:rsid w:val="00A975B0"/>
    <w:rsid w:val="00A97F91"/>
    <w:rsid w:val="00AA03F8"/>
    <w:rsid w:val="00AA2D31"/>
    <w:rsid w:val="00AA3539"/>
    <w:rsid w:val="00AA4CCB"/>
    <w:rsid w:val="00AA5A75"/>
    <w:rsid w:val="00AA7897"/>
    <w:rsid w:val="00AB1EC6"/>
    <w:rsid w:val="00AB5BF1"/>
    <w:rsid w:val="00AC1371"/>
    <w:rsid w:val="00AC2592"/>
    <w:rsid w:val="00AC3A07"/>
    <w:rsid w:val="00AD2527"/>
    <w:rsid w:val="00AD26EE"/>
    <w:rsid w:val="00AD2FB4"/>
    <w:rsid w:val="00AD3A0A"/>
    <w:rsid w:val="00AD5EF5"/>
    <w:rsid w:val="00AE1334"/>
    <w:rsid w:val="00AE3470"/>
    <w:rsid w:val="00AE3886"/>
    <w:rsid w:val="00AE6086"/>
    <w:rsid w:val="00AE60FD"/>
    <w:rsid w:val="00AE6B4A"/>
    <w:rsid w:val="00AE78C1"/>
    <w:rsid w:val="00AF00D2"/>
    <w:rsid w:val="00AF0BB7"/>
    <w:rsid w:val="00AF22D2"/>
    <w:rsid w:val="00AF2C56"/>
    <w:rsid w:val="00AF4794"/>
    <w:rsid w:val="00AF5376"/>
    <w:rsid w:val="00AF558E"/>
    <w:rsid w:val="00AF5CD8"/>
    <w:rsid w:val="00AF5DA2"/>
    <w:rsid w:val="00AF5EF4"/>
    <w:rsid w:val="00AF6419"/>
    <w:rsid w:val="00B04D4E"/>
    <w:rsid w:val="00B138FF"/>
    <w:rsid w:val="00B14B63"/>
    <w:rsid w:val="00B2298B"/>
    <w:rsid w:val="00B24A9F"/>
    <w:rsid w:val="00B25482"/>
    <w:rsid w:val="00B267C6"/>
    <w:rsid w:val="00B32157"/>
    <w:rsid w:val="00B34BBB"/>
    <w:rsid w:val="00B40E51"/>
    <w:rsid w:val="00B41134"/>
    <w:rsid w:val="00B41EAF"/>
    <w:rsid w:val="00B44B14"/>
    <w:rsid w:val="00B4556E"/>
    <w:rsid w:val="00B5232F"/>
    <w:rsid w:val="00B52766"/>
    <w:rsid w:val="00B55C4E"/>
    <w:rsid w:val="00B6051B"/>
    <w:rsid w:val="00B625CA"/>
    <w:rsid w:val="00B752B3"/>
    <w:rsid w:val="00B7690F"/>
    <w:rsid w:val="00B80BEB"/>
    <w:rsid w:val="00B81742"/>
    <w:rsid w:val="00B82EA0"/>
    <w:rsid w:val="00B86BD6"/>
    <w:rsid w:val="00B87754"/>
    <w:rsid w:val="00B90BC4"/>
    <w:rsid w:val="00B91065"/>
    <w:rsid w:val="00B916CC"/>
    <w:rsid w:val="00B917BD"/>
    <w:rsid w:val="00B93170"/>
    <w:rsid w:val="00B94F86"/>
    <w:rsid w:val="00BA0817"/>
    <w:rsid w:val="00BA2119"/>
    <w:rsid w:val="00BA239B"/>
    <w:rsid w:val="00BA3EB5"/>
    <w:rsid w:val="00BA6A3F"/>
    <w:rsid w:val="00BB05C1"/>
    <w:rsid w:val="00BB3684"/>
    <w:rsid w:val="00BB548C"/>
    <w:rsid w:val="00BC10ED"/>
    <w:rsid w:val="00BC6AF8"/>
    <w:rsid w:val="00BD6791"/>
    <w:rsid w:val="00BE6831"/>
    <w:rsid w:val="00BF48F1"/>
    <w:rsid w:val="00BF4B0B"/>
    <w:rsid w:val="00BF6E5F"/>
    <w:rsid w:val="00BF6F5C"/>
    <w:rsid w:val="00BF76D7"/>
    <w:rsid w:val="00C003AE"/>
    <w:rsid w:val="00C00B16"/>
    <w:rsid w:val="00C02378"/>
    <w:rsid w:val="00C0711A"/>
    <w:rsid w:val="00C101E6"/>
    <w:rsid w:val="00C113B7"/>
    <w:rsid w:val="00C151CF"/>
    <w:rsid w:val="00C15FC2"/>
    <w:rsid w:val="00C1730B"/>
    <w:rsid w:val="00C2032E"/>
    <w:rsid w:val="00C24A6D"/>
    <w:rsid w:val="00C309C4"/>
    <w:rsid w:val="00C33011"/>
    <w:rsid w:val="00C3425E"/>
    <w:rsid w:val="00C373BE"/>
    <w:rsid w:val="00C40F7C"/>
    <w:rsid w:val="00C4458B"/>
    <w:rsid w:val="00C44BEC"/>
    <w:rsid w:val="00C4590A"/>
    <w:rsid w:val="00C4703D"/>
    <w:rsid w:val="00C50D0C"/>
    <w:rsid w:val="00C52407"/>
    <w:rsid w:val="00C56BE8"/>
    <w:rsid w:val="00C57F7B"/>
    <w:rsid w:val="00C62626"/>
    <w:rsid w:val="00C63435"/>
    <w:rsid w:val="00C6379A"/>
    <w:rsid w:val="00C650C8"/>
    <w:rsid w:val="00C746CD"/>
    <w:rsid w:val="00C749F3"/>
    <w:rsid w:val="00C7601A"/>
    <w:rsid w:val="00C8040B"/>
    <w:rsid w:val="00C81992"/>
    <w:rsid w:val="00C8589F"/>
    <w:rsid w:val="00C877AD"/>
    <w:rsid w:val="00C902BD"/>
    <w:rsid w:val="00C9144F"/>
    <w:rsid w:val="00C92082"/>
    <w:rsid w:val="00C92685"/>
    <w:rsid w:val="00C930D7"/>
    <w:rsid w:val="00C93A06"/>
    <w:rsid w:val="00C970A6"/>
    <w:rsid w:val="00CA60CA"/>
    <w:rsid w:val="00CA6155"/>
    <w:rsid w:val="00CA75AE"/>
    <w:rsid w:val="00CA7DFA"/>
    <w:rsid w:val="00CB1CAA"/>
    <w:rsid w:val="00CB5497"/>
    <w:rsid w:val="00CB60A1"/>
    <w:rsid w:val="00CC191E"/>
    <w:rsid w:val="00CC4387"/>
    <w:rsid w:val="00CC5705"/>
    <w:rsid w:val="00CC6840"/>
    <w:rsid w:val="00CD39E4"/>
    <w:rsid w:val="00CD3DD0"/>
    <w:rsid w:val="00CD4058"/>
    <w:rsid w:val="00CE1125"/>
    <w:rsid w:val="00CE3FF5"/>
    <w:rsid w:val="00CE48B5"/>
    <w:rsid w:val="00CE590D"/>
    <w:rsid w:val="00CE661C"/>
    <w:rsid w:val="00CF217D"/>
    <w:rsid w:val="00CF22EF"/>
    <w:rsid w:val="00CF54C1"/>
    <w:rsid w:val="00CF609E"/>
    <w:rsid w:val="00D008B6"/>
    <w:rsid w:val="00D0571D"/>
    <w:rsid w:val="00D10ADD"/>
    <w:rsid w:val="00D16B00"/>
    <w:rsid w:val="00D17496"/>
    <w:rsid w:val="00D22C4E"/>
    <w:rsid w:val="00D23A28"/>
    <w:rsid w:val="00D252FC"/>
    <w:rsid w:val="00D2592A"/>
    <w:rsid w:val="00D3183F"/>
    <w:rsid w:val="00D3474D"/>
    <w:rsid w:val="00D3553A"/>
    <w:rsid w:val="00D36634"/>
    <w:rsid w:val="00D36BBB"/>
    <w:rsid w:val="00D41714"/>
    <w:rsid w:val="00D44EFD"/>
    <w:rsid w:val="00D45550"/>
    <w:rsid w:val="00D46DA9"/>
    <w:rsid w:val="00D506FF"/>
    <w:rsid w:val="00D527A6"/>
    <w:rsid w:val="00D53390"/>
    <w:rsid w:val="00D566AB"/>
    <w:rsid w:val="00D601B2"/>
    <w:rsid w:val="00D6154E"/>
    <w:rsid w:val="00D61708"/>
    <w:rsid w:val="00D644A5"/>
    <w:rsid w:val="00D673E4"/>
    <w:rsid w:val="00D70949"/>
    <w:rsid w:val="00D71015"/>
    <w:rsid w:val="00D713A1"/>
    <w:rsid w:val="00D73505"/>
    <w:rsid w:val="00D73E98"/>
    <w:rsid w:val="00D73FE5"/>
    <w:rsid w:val="00D75E1E"/>
    <w:rsid w:val="00D76267"/>
    <w:rsid w:val="00D77F5D"/>
    <w:rsid w:val="00D8346E"/>
    <w:rsid w:val="00D84EDF"/>
    <w:rsid w:val="00D84F5F"/>
    <w:rsid w:val="00D86309"/>
    <w:rsid w:val="00D86A44"/>
    <w:rsid w:val="00D87D74"/>
    <w:rsid w:val="00D90807"/>
    <w:rsid w:val="00D93EB2"/>
    <w:rsid w:val="00D96FCB"/>
    <w:rsid w:val="00DA0357"/>
    <w:rsid w:val="00DA4FB9"/>
    <w:rsid w:val="00DA4FFB"/>
    <w:rsid w:val="00DA7357"/>
    <w:rsid w:val="00DB3086"/>
    <w:rsid w:val="00DC01A7"/>
    <w:rsid w:val="00DC4133"/>
    <w:rsid w:val="00DC4459"/>
    <w:rsid w:val="00DC4B41"/>
    <w:rsid w:val="00DC5FE4"/>
    <w:rsid w:val="00DC6CA3"/>
    <w:rsid w:val="00DD0729"/>
    <w:rsid w:val="00DD0E82"/>
    <w:rsid w:val="00DD44A3"/>
    <w:rsid w:val="00DD4F73"/>
    <w:rsid w:val="00DE3209"/>
    <w:rsid w:val="00DE501C"/>
    <w:rsid w:val="00DE6D4B"/>
    <w:rsid w:val="00DE7F7C"/>
    <w:rsid w:val="00DF10D2"/>
    <w:rsid w:val="00DF1146"/>
    <w:rsid w:val="00DF2ABC"/>
    <w:rsid w:val="00DF5581"/>
    <w:rsid w:val="00E01749"/>
    <w:rsid w:val="00E042E2"/>
    <w:rsid w:val="00E10D53"/>
    <w:rsid w:val="00E10D92"/>
    <w:rsid w:val="00E14C01"/>
    <w:rsid w:val="00E16D8E"/>
    <w:rsid w:val="00E20DE9"/>
    <w:rsid w:val="00E212C1"/>
    <w:rsid w:val="00E234A3"/>
    <w:rsid w:val="00E24592"/>
    <w:rsid w:val="00E349C0"/>
    <w:rsid w:val="00E45996"/>
    <w:rsid w:val="00E459D3"/>
    <w:rsid w:val="00E46546"/>
    <w:rsid w:val="00E46CDD"/>
    <w:rsid w:val="00E4750B"/>
    <w:rsid w:val="00E506EC"/>
    <w:rsid w:val="00E51543"/>
    <w:rsid w:val="00E54DBD"/>
    <w:rsid w:val="00E635B3"/>
    <w:rsid w:val="00E64D5D"/>
    <w:rsid w:val="00E67743"/>
    <w:rsid w:val="00E701F7"/>
    <w:rsid w:val="00E73520"/>
    <w:rsid w:val="00E74B0F"/>
    <w:rsid w:val="00E7696B"/>
    <w:rsid w:val="00E7789B"/>
    <w:rsid w:val="00E81550"/>
    <w:rsid w:val="00E840B1"/>
    <w:rsid w:val="00E843F2"/>
    <w:rsid w:val="00E867D6"/>
    <w:rsid w:val="00E8693A"/>
    <w:rsid w:val="00E86AEF"/>
    <w:rsid w:val="00E878E9"/>
    <w:rsid w:val="00E90140"/>
    <w:rsid w:val="00E95C70"/>
    <w:rsid w:val="00EA0BA5"/>
    <w:rsid w:val="00EA19D9"/>
    <w:rsid w:val="00EA28AC"/>
    <w:rsid w:val="00EA324C"/>
    <w:rsid w:val="00EA41AD"/>
    <w:rsid w:val="00EA471C"/>
    <w:rsid w:val="00EA5C6B"/>
    <w:rsid w:val="00EA5F16"/>
    <w:rsid w:val="00EB0E5F"/>
    <w:rsid w:val="00EB27F6"/>
    <w:rsid w:val="00EB3D07"/>
    <w:rsid w:val="00EB6657"/>
    <w:rsid w:val="00EB6F9E"/>
    <w:rsid w:val="00EC085F"/>
    <w:rsid w:val="00EC3009"/>
    <w:rsid w:val="00EC4987"/>
    <w:rsid w:val="00EC4D4F"/>
    <w:rsid w:val="00EC7E5C"/>
    <w:rsid w:val="00ED1953"/>
    <w:rsid w:val="00ED2E9F"/>
    <w:rsid w:val="00ED38CE"/>
    <w:rsid w:val="00ED403F"/>
    <w:rsid w:val="00ED5015"/>
    <w:rsid w:val="00ED5E8F"/>
    <w:rsid w:val="00ED6D34"/>
    <w:rsid w:val="00ED7018"/>
    <w:rsid w:val="00ED7414"/>
    <w:rsid w:val="00EE0D77"/>
    <w:rsid w:val="00EE1563"/>
    <w:rsid w:val="00EE4233"/>
    <w:rsid w:val="00EF0624"/>
    <w:rsid w:val="00EF226B"/>
    <w:rsid w:val="00EF4D44"/>
    <w:rsid w:val="00EF640C"/>
    <w:rsid w:val="00EF7D07"/>
    <w:rsid w:val="00F038C1"/>
    <w:rsid w:val="00F05532"/>
    <w:rsid w:val="00F10F81"/>
    <w:rsid w:val="00F113D5"/>
    <w:rsid w:val="00F1320B"/>
    <w:rsid w:val="00F137FF"/>
    <w:rsid w:val="00F139BF"/>
    <w:rsid w:val="00F160D7"/>
    <w:rsid w:val="00F16AA9"/>
    <w:rsid w:val="00F20635"/>
    <w:rsid w:val="00F209EB"/>
    <w:rsid w:val="00F21727"/>
    <w:rsid w:val="00F23C6D"/>
    <w:rsid w:val="00F26399"/>
    <w:rsid w:val="00F278B6"/>
    <w:rsid w:val="00F30C02"/>
    <w:rsid w:val="00F328EC"/>
    <w:rsid w:val="00F348F7"/>
    <w:rsid w:val="00F371C7"/>
    <w:rsid w:val="00F37F6F"/>
    <w:rsid w:val="00F47320"/>
    <w:rsid w:val="00F47FD5"/>
    <w:rsid w:val="00F5079A"/>
    <w:rsid w:val="00F50EC5"/>
    <w:rsid w:val="00F54831"/>
    <w:rsid w:val="00F5581F"/>
    <w:rsid w:val="00F566E4"/>
    <w:rsid w:val="00F5792D"/>
    <w:rsid w:val="00F57F38"/>
    <w:rsid w:val="00F601F7"/>
    <w:rsid w:val="00F605CC"/>
    <w:rsid w:val="00F60F10"/>
    <w:rsid w:val="00F61299"/>
    <w:rsid w:val="00F62FD5"/>
    <w:rsid w:val="00F650E0"/>
    <w:rsid w:val="00F66D13"/>
    <w:rsid w:val="00F71D3B"/>
    <w:rsid w:val="00F75A5C"/>
    <w:rsid w:val="00F75F91"/>
    <w:rsid w:val="00F82E9C"/>
    <w:rsid w:val="00F83BAF"/>
    <w:rsid w:val="00F84F40"/>
    <w:rsid w:val="00F86AD8"/>
    <w:rsid w:val="00F86E81"/>
    <w:rsid w:val="00F87249"/>
    <w:rsid w:val="00F87EE1"/>
    <w:rsid w:val="00F9296A"/>
    <w:rsid w:val="00F93C6F"/>
    <w:rsid w:val="00F93E5F"/>
    <w:rsid w:val="00F95048"/>
    <w:rsid w:val="00F95787"/>
    <w:rsid w:val="00FA0C14"/>
    <w:rsid w:val="00FA2006"/>
    <w:rsid w:val="00FA373B"/>
    <w:rsid w:val="00FA4B85"/>
    <w:rsid w:val="00FA4DF0"/>
    <w:rsid w:val="00FB3691"/>
    <w:rsid w:val="00FB5209"/>
    <w:rsid w:val="00FB6252"/>
    <w:rsid w:val="00FB6599"/>
    <w:rsid w:val="00FB676C"/>
    <w:rsid w:val="00FC2B92"/>
    <w:rsid w:val="00FC43CD"/>
    <w:rsid w:val="00FC4A7B"/>
    <w:rsid w:val="00FD3014"/>
    <w:rsid w:val="00FD5BA4"/>
    <w:rsid w:val="00FD6BB1"/>
    <w:rsid w:val="00FE0518"/>
    <w:rsid w:val="00FE4DB6"/>
    <w:rsid w:val="00FE4DB8"/>
    <w:rsid w:val="00FE5F9A"/>
    <w:rsid w:val="00FF6E3A"/>
    <w:rsid w:val="00FF7ED5"/>
    <w:rsid w:val="4377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878A0"/>
  <w15:chartTrackingRefBased/>
  <w15:docId w15:val="{8FFFB582-DAC1-47CA-898D-6884FB4F5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36abd4-4e1d-4be3-93a0-3953a83b2f1f">
      <Terms xmlns="http://schemas.microsoft.com/office/infopath/2007/PartnerControls"/>
    </lcf76f155ced4ddcb4097134ff3c332f>
    <TaxCatchAll xmlns="22889ac5-c98e-4a46-b303-1b25b51ea92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FCC45713C4904FAEDF949D605CD56D" ma:contentTypeVersion="16" ma:contentTypeDescription="Create a new document." ma:contentTypeScope="" ma:versionID="531f9ed1fec4cc44ba7783d81c0707b0">
  <xsd:schema xmlns:xsd="http://www.w3.org/2001/XMLSchema" xmlns:xs="http://www.w3.org/2001/XMLSchema" xmlns:p="http://schemas.microsoft.com/office/2006/metadata/properties" xmlns:ns2="ab36abd4-4e1d-4be3-93a0-3953a83b2f1f" xmlns:ns3="22889ac5-c98e-4a46-b303-1b25b51ea92d" targetNamespace="http://schemas.microsoft.com/office/2006/metadata/properties" ma:root="true" ma:fieldsID="8023580cfadb649b69dc8f3e19ed3f9e" ns2:_="" ns3:_="">
    <xsd:import namespace="ab36abd4-4e1d-4be3-93a0-3953a83b2f1f"/>
    <xsd:import namespace="22889ac5-c98e-4a46-b303-1b25b51ea9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6abd4-4e1d-4be3-93a0-3953a83b2f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fa82251-d1b1-4726-89bb-13de719114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889ac5-c98e-4a46-b303-1b25b51ea92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521efe3-4691-4d5c-99dc-281f6b483f6d}" ma:internalName="TaxCatchAll" ma:showField="CatchAllData" ma:web="22889ac5-c98e-4a46-b303-1b25b51ea9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BA0ECC-0A4D-4DE2-990E-B717C634DD6D}">
  <ds:schemaRefs>
    <ds:schemaRef ds:uri="http://schemas.microsoft.com/office/2006/metadata/properties"/>
    <ds:schemaRef ds:uri="http://schemas.microsoft.com/office/infopath/2007/PartnerControls"/>
    <ds:schemaRef ds:uri="ab36abd4-4e1d-4be3-93a0-3953a83b2f1f"/>
    <ds:schemaRef ds:uri="22889ac5-c98e-4a46-b303-1b25b51ea92d"/>
  </ds:schemaRefs>
</ds:datastoreItem>
</file>

<file path=customXml/itemProps2.xml><?xml version="1.0" encoding="utf-8"?>
<ds:datastoreItem xmlns:ds="http://schemas.openxmlformats.org/officeDocument/2006/customXml" ds:itemID="{1D98F96D-31AC-46BA-90ED-55BB130E58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36abd4-4e1d-4be3-93a0-3953a83b2f1f"/>
    <ds:schemaRef ds:uri="22889ac5-c98e-4a46-b303-1b25b51ea9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E2420E-136D-4D04-8872-F5AD3DBAD7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F823BE-A0B7-4BE0-BDD1-11B3564F7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70</Words>
  <Characters>439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ec Brewer</dc:creator>
  <cp:keywords/>
  <dc:description/>
  <cp:lastModifiedBy>Wendy Henson</cp:lastModifiedBy>
  <cp:revision>6</cp:revision>
  <cp:lastPrinted>2022-10-26T20:38:00Z</cp:lastPrinted>
  <dcterms:created xsi:type="dcterms:W3CDTF">2022-11-09T13:26:00Z</dcterms:created>
  <dcterms:modified xsi:type="dcterms:W3CDTF">2022-11-09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FCC45713C4904FAEDF949D605CD56D</vt:lpwstr>
  </property>
  <property fmtid="{D5CDD505-2E9C-101B-9397-08002B2CF9AE}" pid="3" name="MediaServiceImageTags">
    <vt:lpwstr/>
  </property>
</Properties>
</file>